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C0E2048" w14:textId="3E7274AD" w:rsidR="00F2188C" w:rsidRPr="005A485B" w:rsidRDefault="00B85DFA" w:rsidP="006B3837">
      <w:pPr>
        <w:jc w:val="both"/>
        <w:rPr>
          <w:rFonts w:cs="Calibri"/>
          <w:b/>
          <w:sz w:val="22"/>
          <w:szCs w:val="22"/>
        </w:rPr>
      </w:pPr>
      <w:r w:rsidRPr="005A485B">
        <w:rPr>
          <w:rFonts w:cs="Calibri"/>
          <w:b/>
          <w:sz w:val="22"/>
          <w:szCs w:val="22"/>
        </w:rPr>
        <w:t>WASTE TYPES PERMITTED FOR STORAGE, REPACKAGING AND TRANSFER (PERMITTED ACTIVITIES D1</w:t>
      </w:r>
      <w:r w:rsidR="006D16F2" w:rsidRPr="005A485B">
        <w:rPr>
          <w:rFonts w:cs="Calibri"/>
          <w:b/>
          <w:sz w:val="22"/>
          <w:szCs w:val="22"/>
        </w:rPr>
        <w:t>4</w:t>
      </w:r>
      <w:r w:rsidR="009D26A3" w:rsidRPr="005A485B">
        <w:rPr>
          <w:rFonts w:cs="Calibri"/>
          <w:b/>
          <w:sz w:val="22"/>
          <w:szCs w:val="22"/>
        </w:rPr>
        <w:t>,</w:t>
      </w:r>
      <w:r w:rsidR="006D16F2" w:rsidRPr="005A485B">
        <w:rPr>
          <w:rFonts w:cs="Calibri"/>
          <w:b/>
          <w:sz w:val="22"/>
          <w:szCs w:val="22"/>
        </w:rPr>
        <w:t xml:space="preserve"> </w:t>
      </w:r>
      <w:r w:rsidR="009D26A3" w:rsidRPr="005A485B">
        <w:rPr>
          <w:rFonts w:cs="Calibri"/>
          <w:b/>
          <w:sz w:val="22"/>
          <w:szCs w:val="22"/>
        </w:rPr>
        <w:t>D1</w:t>
      </w:r>
      <w:r w:rsidR="006D16F2" w:rsidRPr="005A485B">
        <w:rPr>
          <w:rFonts w:cs="Calibri"/>
          <w:b/>
          <w:sz w:val="22"/>
          <w:szCs w:val="22"/>
        </w:rPr>
        <w:t>5</w:t>
      </w:r>
      <w:r w:rsidRPr="005A485B">
        <w:rPr>
          <w:rFonts w:cs="Calibri"/>
          <w:b/>
          <w:sz w:val="22"/>
          <w:szCs w:val="22"/>
        </w:rPr>
        <w:t xml:space="preserve"> AND R13)</w:t>
      </w:r>
    </w:p>
    <w:p w14:paraId="14F91910" w14:textId="77777777" w:rsidR="00601B3E" w:rsidRPr="005A485B" w:rsidRDefault="00601B3E" w:rsidP="006B3837">
      <w:pPr>
        <w:jc w:val="both"/>
        <w:rPr>
          <w:rFonts w:cs="Calibri"/>
          <w:b/>
          <w:sz w:val="22"/>
          <w:szCs w:val="22"/>
        </w:rPr>
      </w:pPr>
    </w:p>
    <w:p w14:paraId="005F3A52" w14:textId="77777777" w:rsidR="00412304" w:rsidRDefault="00601B3E" w:rsidP="00412304">
      <w:pPr>
        <w:jc w:val="both"/>
        <w:rPr>
          <w:rFonts w:cs="Tahoma"/>
          <w:bCs/>
          <w:sz w:val="22"/>
          <w:szCs w:val="22"/>
        </w:rPr>
      </w:pPr>
      <w:r w:rsidRPr="005A485B">
        <w:rPr>
          <w:rFonts w:cs="Tahoma"/>
          <w:bCs/>
          <w:sz w:val="22"/>
          <w:szCs w:val="22"/>
        </w:rPr>
        <w:t>Waste should be designated with the highest risk level w</w:t>
      </w:r>
      <w:r w:rsidR="00C46D43" w:rsidRPr="005A485B">
        <w:rPr>
          <w:rFonts w:cs="Tahoma"/>
          <w:bCs/>
          <w:sz w:val="22"/>
          <w:szCs w:val="22"/>
        </w:rPr>
        <w:t>h</w:t>
      </w:r>
      <w:r w:rsidRPr="005A485B">
        <w:rPr>
          <w:rFonts w:cs="Tahoma"/>
          <w:bCs/>
          <w:sz w:val="22"/>
          <w:szCs w:val="22"/>
        </w:rPr>
        <w:t xml:space="preserve">ere more than one could apply.  If in any doubt you must consult with the COTC holder.  </w:t>
      </w:r>
      <w:r w:rsidR="009D167C" w:rsidRPr="005A485B">
        <w:rPr>
          <w:rFonts w:cs="Tahoma"/>
          <w:bCs/>
          <w:sz w:val="22"/>
          <w:szCs w:val="22"/>
        </w:rPr>
        <w:t xml:space="preserve">The table below lists the waste types </w:t>
      </w:r>
      <w:r w:rsidR="008C103E" w:rsidRPr="005A485B">
        <w:rPr>
          <w:rFonts w:cs="Tahoma"/>
          <w:bCs/>
          <w:sz w:val="22"/>
          <w:szCs w:val="22"/>
        </w:rPr>
        <w:t>that Medisort is permitted to handle and how they must be treated:</w:t>
      </w:r>
    </w:p>
    <w:p w14:paraId="021C74F4" w14:textId="77777777" w:rsidR="00BF395E" w:rsidRDefault="00EC5D70" w:rsidP="00412304">
      <w:pPr>
        <w:jc w:val="both"/>
        <w:rPr>
          <w:b/>
          <w:sz w:val="22"/>
          <w:szCs w:val="22"/>
        </w:rPr>
      </w:pPr>
      <w:r w:rsidRPr="005A485B">
        <w:rPr>
          <w:rFonts w:cs="Tahoma"/>
          <w:b/>
          <w:bCs/>
          <w:sz w:val="22"/>
          <w:szCs w:val="22"/>
        </w:rPr>
        <w:t xml:space="preserve">European Waste Code (EWC) </w:t>
      </w:r>
      <w:r w:rsidR="00DA040C" w:rsidRPr="005A485B">
        <w:rPr>
          <w:rFonts w:cs="Calibri"/>
          <w:b/>
          <w:sz w:val="22"/>
          <w:szCs w:val="22"/>
        </w:rPr>
        <w:t>18</w:t>
      </w:r>
      <w:r w:rsidR="00DA040C" w:rsidRPr="005A485B">
        <w:rPr>
          <w:b/>
          <w:sz w:val="22"/>
          <w:szCs w:val="22"/>
        </w:rPr>
        <w:t xml:space="preserve"> - </w:t>
      </w:r>
      <w:r w:rsidR="004A576A" w:rsidRPr="005A485B">
        <w:rPr>
          <w:b/>
          <w:sz w:val="22"/>
          <w:szCs w:val="22"/>
        </w:rPr>
        <w:t>Wastes from human</w:t>
      </w:r>
      <w:r w:rsidR="00DA040C" w:rsidRPr="005A485B">
        <w:rPr>
          <w:b/>
          <w:sz w:val="22"/>
          <w:szCs w:val="22"/>
        </w:rPr>
        <w:t xml:space="preserve"> or animal health care and/or related research (except kitchen and restaurant wastes not arising from immediate health care).  </w:t>
      </w:r>
    </w:p>
    <w:p w14:paraId="68AA4B72" w14:textId="6D7A264E" w:rsidR="008C103E" w:rsidRPr="00412304" w:rsidRDefault="00DA040C" w:rsidP="00412304">
      <w:pPr>
        <w:jc w:val="both"/>
        <w:rPr>
          <w:rFonts w:cs="Tahoma"/>
          <w:bCs/>
          <w:sz w:val="22"/>
          <w:szCs w:val="22"/>
        </w:rPr>
      </w:pPr>
      <w:r w:rsidRPr="005A485B">
        <w:rPr>
          <w:rFonts w:cs="Calibri"/>
          <w:b/>
          <w:sz w:val="22"/>
          <w:szCs w:val="22"/>
        </w:rPr>
        <w:t xml:space="preserve">18 01 - Wastes from natal care, diagnosis, </w:t>
      </w:r>
      <w:proofErr w:type="gramStart"/>
      <w:r w:rsidRPr="005A485B">
        <w:rPr>
          <w:rFonts w:cs="Calibri"/>
          <w:b/>
          <w:sz w:val="22"/>
          <w:szCs w:val="22"/>
        </w:rPr>
        <w:t>treatment</w:t>
      </w:r>
      <w:proofErr w:type="gramEnd"/>
      <w:r w:rsidRPr="005A485B">
        <w:rPr>
          <w:rFonts w:cs="Calibri"/>
          <w:b/>
          <w:sz w:val="22"/>
          <w:szCs w:val="22"/>
        </w:rPr>
        <w:t xml:space="preserve"> or prevention of disease in human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106"/>
        <w:gridCol w:w="1284"/>
        <w:gridCol w:w="2103"/>
        <w:gridCol w:w="4872"/>
        <w:gridCol w:w="4871"/>
        <w:gridCol w:w="1377"/>
      </w:tblGrid>
      <w:tr w:rsidR="005A485B" w:rsidRPr="005A485B" w14:paraId="618794D0" w14:textId="77777777" w:rsidTr="00635E24"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1D4986" w14:textId="77777777" w:rsidR="00635E24" w:rsidRPr="005A485B" w:rsidRDefault="00635E24" w:rsidP="008225E1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>EWC/pack colour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A9636" w14:textId="77777777" w:rsidR="00635E24" w:rsidRPr="005A485B" w:rsidRDefault="00AD0A55" w:rsidP="00534CEE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 xml:space="preserve">MediTrack </w:t>
            </w:r>
            <w:r w:rsidR="00635E24" w:rsidRPr="005A485B">
              <w:rPr>
                <w:rFonts w:cs="Calibri"/>
                <w:b/>
                <w:szCs w:val="20"/>
              </w:rPr>
              <w:t>Suffix</w:t>
            </w:r>
          </w:p>
        </w:tc>
        <w:tc>
          <w:tcPr>
            <w:tcW w:w="6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3816B1D" w14:textId="77777777" w:rsidR="00635E24" w:rsidRPr="005A485B" w:rsidRDefault="00635E24" w:rsidP="003204B0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>Common description</w:t>
            </w:r>
          </w:p>
        </w:tc>
        <w:tc>
          <w:tcPr>
            <w:tcW w:w="1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6F6F4AE" w14:textId="77777777" w:rsidR="00635E24" w:rsidRPr="005A485B" w:rsidRDefault="00353CF9" w:rsidP="00534CEE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>Common Examples/Notes</w:t>
            </w:r>
            <w:r w:rsidR="00A92CCD" w:rsidRPr="005A485B">
              <w:rPr>
                <w:rFonts w:cs="Calibri"/>
                <w:b/>
                <w:szCs w:val="20"/>
              </w:rPr>
              <w:t>/Justification</w:t>
            </w:r>
          </w:p>
        </w:tc>
        <w:tc>
          <w:tcPr>
            <w:tcW w:w="1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157314" w14:textId="77777777" w:rsidR="00635E24" w:rsidRPr="005A485B" w:rsidRDefault="00635E24" w:rsidP="00534CEE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>Full EA Description</w:t>
            </w:r>
          </w:p>
        </w:tc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CA521" w14:textId="77777777" w:rsidR="00635E24" w:rsidRPr="005A485B" w:rsidRDefault="00635E24" w:rsidP="00534CEE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>Disposal route</w:t>
            </w:r>
          </w:p>
        </w:tc>
      </w:tr>
      <w:tr w:rsidR="005A485B" w:rsidRPr="005A485B" w14:paraId="52550A37" w14:textId="77777777" w:rsidTr="00635E24"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79646" w:themeFill="accent6"/>
          </w:tcPr>
          <w:p w14:paraId="4F8CB630" w14:textId="77777777" w:rsidR="00635E24" w:rsidRPr="005A485B" w:rsidRDefault="00635E24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18 01 03*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620E2" w14:textId="77777777" w:rsidR="00635E24" w:rsidRPr="005A485B" w:rsidRDefault="00635E24" w:rsidP="003204B0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6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9868F4" w14:textId="77777777" w:rsidR="00635E24" w:rsidRPr="005A485B" w:rsidRDefault="00635E24" w:rsidP="003204B0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Hazardous soft waste. Orange bags</w:t>
            </w:r>
          </w:p>
        </w:tc>
        <w:tc>
          <w:tcPr>
            <w:tcW w:w="1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0FF0CDD" w14:textId="77777777" w:rsidR="00635E24" w:rsidRPr="005A485B" w:rsidRDefault="006E4EFD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 xml:space="preserve">Soiled swabs, dressings, </w:t>
            </w:r>
            <w:r w:rsidR="00C07BE7" w:rsidRPr="005A485B">
              <w:rPr>
                <w:rFonts w:cs="Calibri"/>
                <w:szCs w:val="20"/>
              </w:rPr>
              <w:t>gloves, gowns</w:t>
            </w:r>
            <w:r w:rsidR="00353CF9" w:rsidRPr="005A485B">
              <w:rPr>
                <w:rFonts w:cs="Calibri"/>
                <w:szCs w:val="20"/>
              </w:rPr>
              <w:t>, bandages</w:t>
            </w:r>
            <w:r w:rsidR="00C07BE7" w:rsidRPr="005A485B">
              <w:rPr>
                <w:rFonts w:cs="Calibri"/>
                <w:szCs w:val="20"/>
              </w:rPr>
              <w:t xml:space="preserve"> etc</w:t>
            </w:r>
          </w:p>
        </w:tc>
        <w:tc>
          <w:tcPr>
            <w:tcW w:w="1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D6B48" w14:textId="77777777" w:rsidR="00635E24" w:rsidRPr="005A485B" w:rsidRDefault="00635E24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Wastes whose collection and disposal is subject to special requirements in order to prevent infection</w:t>
            </w:r>
          </w:p>
        </w:tc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95956" w14:textId="77777777" w:rsidR="00635E24" w:rsidRPr="005A485B" w:rsidRDefault="00635E24" w:rsidP="004A576A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Autoclave</w:t>
            </w:r>
          </w:p>
        </w:tc>
      </w:tr>
      <w:tr w:rsidR="005A485B" w:rsidRPr="005A485B" w14:paraId="2CA7B4D4" w14:textId="77777777" w:rsidTr="00C7375A">
        <w:trPr>
          <w:trHeight w:val="222"/>
        </w:trPr>
        <w:tc>
          <w:tcPr>
            <w:tcW w:w="354" w:type="pct"/>
            <w:tcBorders>
              <w:top w:val="single" w:sz="4" w:space="0" w:color="000000"/>
              <w:left w:val="single" w:sz="4" w:space="0" w:color="000000"/>
            </w:tcBorders>
            <w:shd w:val="clear" w:color="auto" w:fill="F79646" w:themeFill="accent6"/>
          </w:tcPr>
          <w:p w14:paraId="6ED7ACFE" w14:textId="77777777" w:rsidR="00C7375A" w:rsidRPr="005A485B" w:rsidRDefault="00C7375A" w:rsidP="003204B0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18 01 03*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31477F2" w14:textId="77777777" w:rsidR="00C7375A" w:rsidRPr="005A485B" w:rsidRDefault="006604AF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REC</w:t>
            </w:r>
          </w:p>
        </w:tc>
        <w:tc>
          <w:tcPr>
            <w:tcW w:w="673" w:type="pct"/>
            <w:tcBorders>
              <w:top w:val="single" w:sz="4" w:space="0" w:color="000000"/>
              <w:left w:val="single" w:sz="4" w:space="0" w:color="000000"/>
            </w:tcBorders>
          </w:tcPr>
          <w:p w14:paraId="234A5981" w14:textId="77777777" w:rsidR="00C7375A" w:rsidRPr="005A485B" w:rsidRDefault="00C7375A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Single use instruments</w:t>
            </w:r>
          </w:p>
        </w:tc>
        <w:tc>
          <w:tcPr>
            <w:tcW w:w="1560" w:type="pct"/>
            <w:tcBorders>
              <w:top w:val="single" w:sz="4" w:space="0" w:color="000000"/>
              <w:left w:val="single" w:sz="4" w:space="0" w:color="000000"/>
            </w:tcBorders>
          </w:tcPr>
          <w:p w14:paraId="7658747D" w14:textId="77777777" w:rsidR="00C7375A" w:rsidRPr="005A485B" w:rsidRDefault="00C7375A" w:rsidP="00353CF9">
            <w:pPr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Dedicated solid container with removable lid</w:t>
            </w:r>
          </w:p>
        </w:tc>
        <w:tc>
          <w:tcPr>
            <w:tcW w:w="1560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A79DC51" w14:textId="77777777" w:rsidR="00C7375A" w:rsidRPr="005A485B" w:rsidRDefault="00C7375A">
            <w:r w:rsidRPr="005A485B">
              <w:rPr>
                <w:rFonts w:cs="Calibri"/>
                <w:szCs w:val="20"/>
              </w:rPr>
              <w:t>Ditto</w:t>
            </w:r>
          </w:p>
        </w:tc>
        <w:tc>
          <w:tcPr>
            <w:tcW w:w="441" w:type="pc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005E178" w14:textId="77777777" w:rsidR="00C7375A" w:rsidRPr="005A485B" w:rsidRDefault="00C7375A" w:rsidP="00C7375A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A/C &amp; recycle</w:t>
            </w:r>
          </w:p>
        </w:tc>
      </w:tr>
      <w:tr w:rsidR="005A485B" w:rsidRPr="005A485B" w14:paraId="43A3FD86" w14:textId="77777777" w:rsidTr="0016182E">
        <w:trPr>
          <w:trHeight w:val="227"/>
        </w:trPr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66"/>
          </w:tcPr>
          <w:p w14:paraId="38D0E2C9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18 01 04</w:t>
            </w:r>
          </w:p>
        </w:tc>
        <w:tc>
          <w:tcPr>
            <w:tcW w:w="4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0991495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673" w:type="pct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4BB7709E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Offensive waste. Tiger bags</w:t>
            </w:r>
          </w:p>
        </w:tc>
        <w:tc>
          <w:tcPr>
            <w:tcW w:w="1560" w:type="pct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57684B18" w14:textId="77777777" w:rsidR="00353CF9" w:rsidRPr="005A485B" w:rsidRDefault="00353CF9" w:rsidP="00C7375A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Dressings, linen, disposable clothing, diapers</w:t>
            </w:r>
            <w:r w:rsidRPr="005A485B">
              <w:rPr>
                <w:rFonts w:cs="Calibri"/>
                <w:szCs w:val="20"/>
                <w:vertAlign w:val="superscript"/>
              </w:rPr>
              <w:t>3</w:t>
            </w:r>
          </w:p>
        </w:tc>
        <w:tc>
          <w:tcPr>
            <w:tcW w:w="156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715AE8F" w14:textId="77777777" w:rsidR="00353CF9" w:rsidRPr="005A485B" w:rsidRDefault="00353CF9" w:rsidP="00353CF9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Wastes whose collection and disposal is not subject to special requirements in order to prevent infection</w:t>
            </w:r>
          </w:p>
        </w:tc>
        <w:tc>
          <w:tcPr>
            <w:tcW w:w="44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5D691CB" w14:textId="77777777" w:rsidR="00353CF9" w:rsidRPr="005A485B" w:rsidRDefault="002A477B" w:rsidP="002A477B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 xml:space="preserve">Energy Recovery Facility </w:t>
            </w:r>
          </w:p>
        </w:tc>
      </w:tr>
      <w:tr w:rsidR="005A485B" w:rsidRPr="005A485B" w14:paraId="1944BCA4" w14:textId="77777777" w:rsidTr="0016182E">
        <w:trPr>
          <w:trHeight w:val="227"/>
        </w:trPr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00" w:themeFill="text1"/>
          </w:tcPr>
          <w:p w14:paraId="0541E35C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1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BBC068E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673" w:type="pct"/>
            <w:vMerge/>
            <w:tcBorders>
              <w:left w:val="single" w:sz="4" w:space="0" w:color="000000"/>
            </w:tcBorders>
          </w:tcPr>
          <w:p w14:paraId="07545007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</w:tcBorders>
          </w:tcPr>
          <w:p w14:paraId="488ED93C" w14:textId="77777777" w:rsidR="00353CF9" w:rsidRPr="005A485B" w:rsidRDefault="00353CF9" w:rsidP="0081281A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B30B195" w14:textId="77777777" w:rsidR="00353CF9" w:rsidRPr="005A485B" w:rsidRDefault="00353CF9" w:rsidP="0081281A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4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619725B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</w:tr>
      <w:tr w:rsidR="005A485B" w:rsidRPr="005A485B" w14:paraId="20EFF704" w14:textId="77777777" w:rsidTr="0016182E">
        <w:trPr>
          <w:trHeight w:val="227"/>
        </w:trPr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66"/>
          </w:tcPr>
          <w:p w14:paraId="7D05A02A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E5B20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673" w:type="pct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7C5ABBCE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3FE3BE3B" w14:textId="77777777" w:rsidR="00353CF9" w:rsidRPr="005A485B" w:rsidRDefault="00353CF9" w:rsidP="0081281A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5A298" w14:textId="77777777" w:rsidR="00353CF9" w:rsidRPr="005A485B" w:rsidRDefault="00353CF9" w:rsidP="0081281A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4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B6DCC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</w:tr>
      <w:tr w:rsidR="005A485B" w:rsidRPr="005A485B" w14:paraId="7A43EEA4" w14:textId="77777777" w:rsidTr="00635E24">
        <w:trPr>
          <w:trHeight w:val="105"/>
        </w:trPr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66"/>
          </w:tcPr>
          <w:p w14:paraId="30E40801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18 01 04</w:t>
            </w:r>
          </w:p>
        </w:tc>
        <w:tc>
          <w:tcPr>
            <w:tcW w:w="4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713E701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STP</w:t>
            </w:r>
          </w:p>
        </w:tc>
        <w:tc>
          <w:tcPr>
            <w:tcW w:w="673" w:type="pct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1191E6A3" w14:textId="77777777" w:rsidR="00353CF9" w:rsidRPr="005A485B" w:rsidRDefault="00353CF9" w:rsidP="00BC379A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Offensive waste shred to packer</w:t>
            </w:r>
          </w:p>
        </w:tc>
        <w:tc>
          <w:tcPr>
            <w:tcW w:w="1560" w:type="pct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2549A374" w14:textId="77777777" w:rsidR="00353CF9" w:rsidRPr="005A485B" w:rsidRDefault="00353CF9" w:rsidP="00353CF9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Pre autoclaved waste or where the customer wants the waste made unrecognisable before being taken to landfill</w:t>
            </w:r>
          </w:p>
        </w:tc>
        <w:tc>
          <w:tcPr>
            <w:tcW w:w="156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106160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Ditto</w:t>
            </w:r>
          </w:p>
        </w:tc>
        <w:tc>
          <w:tcPr>
            <w:tcW w:w="44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0745740" w14:textId="77777777" w:rsidR="00353CF9" w:rsidRPr="005A485B" w:rsidRDefault="002A477B" w:rsidP="00F1090D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Energy Recovery Facility</w:t>
            </w:r>
          </w:p>
        </w:tc>
      </w:tr>
      <w:tr w:rsidR="005A485B" w:rsidRPr="005A485B" w14:paraId="2916107F" w14:textId="77777777" w:rsidTr="00635E24">
        <w:trPr>
          <w:trHeight w:val="103"/>
        </w:trPr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00" w:themeFill="text1"/>
          </w:tcPr>
          <w:p w14:paraId="1B26F2DB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1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03F76FA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673" w:type="pct"/>
            <w:vMerge/>
            <w:tcBorders>
              <w:left w:val="single" w:sz="4" w:space="0" w:color="000000"/>
            </w:tcBorders>
          </w:tcPr>
          <w:p w14:paraId="5DC4303B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</w:tcBorders>
          </w:tcPr>
          <w:p w14:paraId="4A7B385A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42DA444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4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603C129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</w:tr>
      <w:tr w:rsidR="005A485B" w:rsidRPr="005A485B" w14:paraId="0A20255E" w14:textId="77777777" w:rsidTr="00635E24">
        <w:trPr>
          <w:trHeight w:val="103"/>
        </w:trPr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66"/>
          </w:tcPr>
          <w:p w14:paraId="4E83A05E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C13E3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673" w:type="pct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2683A7DC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23CB65D6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E7E16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4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7E670" w14:textId="77777777" w:rsidR="00353CF9" w:rsidRPr="005A485B" w:rsidRDefault="00353CF9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</w:tr>
      <w:tr w:rsidR="005A485B" w:rsidRPr="005A485B" w14:paraId="4FF10BCF" w14:textId="77777777" w:rsidTr="00C7375A"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66"/>
          </w:tcPr>
          <w:p w14:paraId="0E462FFD" w14:textId="77777777" w:rsidR="00C7375A" w:rsidRPr="005A485B" w:rsidRDefault="00C7375A" w:rsidP="00C7375A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18 01 04</w:t>
            </w:r>
          </w:p>
        </w:tc>
        <w:tc>
          <w:tcPr>
            <w:tcW w:w="4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5ABB029" w14:textId="77777777" w:rsidR="00C7375A" w:rsidRPr="005A485B" w:rsidRDefault="00C7375A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GYP</w:t>
            </w:r>
          </w:p>
        </w:tc>
        <w:tc>
          <w:tcPr>
            <w:tcW w:w="673" w:type="pct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1691F807" w14:textId="77777777" w:rsidR="00C7375A" w:rsidRPr="005A485B" w:rsidRDefault="00C7375A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Gypsum waste</w:t>
            </w:r>
          </w:p>
        </w:tc>
        <w:tc>
          <w:tcPr>
            <w:tcW w:w="1560" w:type="pct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78E4E3EE" w14:textId="77777777" w:rsidR="00C7375A" w:rsidRPr="005A485B" w:rsidRDefault="00C7375A" w:rsidP="0036766A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Plaster casts, dental moulds. Segregate prior to despatch to landfill</w:t>
            </w:r>
          </w:p>
        </w:tc>
        <w:tc>
          <w:tcPr>
            <w:tcW w:w="156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00914EE" w14:textId="77777777" w:rsidR="00C7375A" w:rsidRPr="005A485B" w:rsidRDefault="00C7375A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Ditto</w:t>
            </w:r>
          </w:p>
        </w:tc>
        <w:tc>
          <w:tcPr>
            <w:tcW w:w="44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7749E7D" w14:textId="77777777" w:rsidR="00C7375A" w:rsidRPr="005A485B" w:rsidRDefault="002A477B" w:rsidP="00F1090D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Energy Recovery Facility</w:t>
            </w:r>
          </w:p>
        </w:tc>
      </w:tr>
      <w:tr w:rsidR="005A485B" w:rsidRPr="005A485B" w14:paraId="7A43ACD6" w14:textId="77777777" w:rsidTr="00C7375A"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00" w:themeFill="text1"/>
          </w:tcPr>
          <w:p w14:paraId="6D5EE920" w14:textId="77777777" w:rsidR="00C7375A" w:rsidRPr="005A485B" w:rsidRDefault="00C7375A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1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D226429" w14:textId="77777777" w:rsidR="00C7375A" w:rsidRPr="005A485B" w:rsidRDefault="00C7375A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673" w:type="pct"/>
            <w:vMerge/>
            <w:tcBorders>
              <w:left w:val="single" w:sz="4" w:space="0" w:color="000000"/>
            </w:tcBorders>
          </w:tcPr>
          <w:p w14:paraId="5B697CB1" w14:textId="77777777" w:rsidR="00C7375A" w:rsidRPr="005A485B" w:rsidRDefault="00C7375A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</w:tcBorders>
          </w:tcPr>
          <w:p w14:paraId="78E17F9E" w14:textId="77777777" w:rsidR="00C7375A" w:rsidRPr="005A485B" w:rsidRDefault="00C7375A" w:rsidP="0036766A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DE9D11F" w14:textId="77777777" w:rsidR="00C7375A" w:rsidRPr="005A485B" w:rsidRDefault="00C7375A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4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E0894DD" w14:textId="77777777" w:rsidR="00C7375A" w:rsidRPr="005A485B" w:rsidRDefault="00C7375A" w:rsidP="00F1090D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</w:tr>
      <w:tr w:rsidR="005A485B" w:rsidRPr="005A485B" w14:paraId="3F73D5F0" w14:textId="77777777" w:rsidTr="00C7375A"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66"/>
          </w:tcPr>
          <w:p w14:paraId="114A83AF" w14:textId="77777777" w:rsidR="00C7375A" w:rsidRPr="005A485B" w:rsidRDefault="00C7375A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A8073" w14:textId="77777777" w:rsidR="00C7375A" w:rsidRPr="005A485B" w:rsidRDefault="00C7375A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673" w:type="pct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120EBE9B" w14:textId="77777777" w:rsidR="00C7375A" w:rsidRPr="005A485B" w:rsidRDefault="00C7375A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5AB2F97A" w14:textId="77777777" w:rsidR="00C7375A" w:rsidRPr="005A485B" w:rsidRDefault="00C7375A" w:rsidP="0036766A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9ADDD" w14:textId="77777777" w:rsidR="00C7375A" w:rsidRPr="005A485B" w:rsidRDefault="00C7375A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4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FCA62" w14:textId="77777777" w:rsidR="00C7375A" w:rsidRPr="005A485B" w:rsidRDefault="00C7375A" w:rsidP="00F1090D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</w:tr>
    </w:tbl>
    <w:p w14:paraId="407EC267" w14:textId="77777777" w:rsidR="00412304" w:rsidRDefault="00412304">
      <w:pPr>
        <w:rPr>
          <w:rFonts w:cs="Calibri"/>
          <w:b/>
          <w:sz w:val="22"/>
          <w:szCs w:val="22"/>
        </w:rPr>
      </w:pPr>
    </w:p>
    <w:p w14:paraId="753D886E" w14:textId="21FB4B26" w:rsidR="00601B3E" w:rsidRPr="005A485B" w:rsidRDefault="00601B3E">
      <w:pPr>
        <w:rPr>
          <w:b/>
          <w:sz w:val="22"/>
          <w:szCs w:val="22"/>
        </w:rPr>
      </w:pPr>
      <w:r w:rsidRPr="005A485B">
        <w:rPr>
          <w:rFonts w:cs="Calibri"/>
          <w:b/>
          <w:sz w:val="22"/>
          <w:szCs w:val="22"/>
        </w:rPr>
        <w:t xml:space="preserve">18 02 - Waste from research, diagnosis, </w:t>
      </w:r>
      <w:proofErr w:type="gramStart"/>
      <w:r w:rsidRPr="005A485B">
        <w:rPr>
          <w:rFonts w:cs="Calibri"/>
          <w:b/>
          <w:sz w:val="22"/>
          <w:szCs w:val="22"/>
        </w:rPr>
        <w:t>treatment</w:t>
      </w:r>
      <w:proofErr w:type="gramEnd"/>
      <w:r w:rsidRPr="005A485B">
        <w:rPr>
          <w:rFonts w:cs="Calibri"/>
          <w:b/>
          <w:sz w:val="22"/>
          <w:szCs w:val="22"/>
        </w:rPr>
        <w:t xml:space="preserve"> or prevention of disease involving animal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106"/>
        <w:gridCol w:w="1284"/>
        <w:gridCol w:w="2103"/>
        <w:gridCol w:w="4872"/>
        <w:gridCol w:w="4871"/>
        <w:gridCol w:w="1377"/>
      </w:tblGrid>
      <w:tr w:rsidR="005A485B" w:rsidRPr="005A485B" w14:paraId="685DA51E" w14:textId="77777777" w:rsidTr="00635E24"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4A7DD45" w14:textId="77777777" w:rsidR="00635E24" w:rsidRPr="005A485B" w:rsidRDefault="00635E24" w:rsidP="008225E1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>EWC/pack colour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07CE7" w14:textId="77777777" w:rsidR="00635E24" w:rsidRPr="005A485B" w:rsidRDefault="00AD0A55" w:rsidP="00601B3E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 xml:space="preserve">MediTrack </w:t>
            </w:r>
            <w:r w:rsidR="00635E24" w:rsidRPr="005A485B">
              <w:rPr>
                <w:rFonts w:cs="Calibri"/>
                <w:b/>
                <w:szCs w:val="20"/>
              </w:rPr>
              <w:t>Suffix</w:t>
            </w:r>
          </w:p>
        </w:tc>
        <w:tc>
          <w:tcPr>
            <w:tcW w:w="6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D2485C8" w14:textId="77777777" w:rsidR="00635E24" w:rsidRPr="005A485B" w:rsidRDefault="00635E24" w:rsidP="00866DED">
            <w:pPr>
              <w:snapToGrid w:val="0"/>
              <w:jc w:val="center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>Common description</w:t>
            </w:r>
          </w:p>
        </w:tc>
        <w:tc>
          <w:tcPr>
            <w:tcW w:w="1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D2D17A7" w14:textId="77777777" w:rsidR="00635E24" w:rsidRPr="005A485B" w:rsidRDefault="00353CF9" w:rsidP="00601B3E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>Common Examples/Notes</w:t>
            </w:r>
            <w:r w:rsidR="00A92CCD" w:rsidRPr="005A485B">
              <w:rPr>
                <w:rFonts w:cs="Calibri"/>
                <w:b/>
                <w:szCs w:val="20"/>
              </w:rPr>
              <w:t>/Justification</w:t>
            </w:r>
          </w:p>
        </w:tc>
        <w:tc>
          <w:tcPr>
            <w:tcW w:w="1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1653D" w14:textId="77777777" w:rsidR="00635E24" w:rsidRPr="005A485B" w:rsidRDefault="00635E24" w:rsidP="00601B3E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>Full EA Description</w:t>
            </w:r>
          </w:p>
        </w:tc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5D3DD" w14:textId="77777777" w:rsidR="00635E24" w:rsidRPr="005A485B" w:rsidRDefault="00635E24" w:rsidP="00601B3E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>Disposal route</w:t>
            </w:r>
          </w:p>
        </w:tc>
      </w:tr>
      <w:tr w:rsidR="005A485B" w:rsidRPr="005A485B" w14:paraId="641EF583" w14:textId="77777777" w:rsidTr="00635E24"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79646" w:themeFill="accent6"/>
          </w:tcPr>
          <w:p w14:paraId="7EF8CDCB" w14:textId="77777777" w:rsidR="00635E24" w:rsidRPr="005A485B" w:rsidRDefault="00635E24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18 02 02*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BE001" w14:textId="77777777" w:rsidR="00635E24" w:rsidRPr="005A485B" w:rsidRDefault="00635E24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6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CD588F" w14:textId="77777777" w:rsidR="00635E24" w:rsidRPr="005A485B" w:rsidRDefault="00635E24" w:rsidP="00A92CCD">
            <w:pPr>
              <w:snapToGrid w:val="0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Hazardous animal waste</w:t>
            </w:r>
          </w:p>
        </w:tc>
        <w:tc>
          <w:tcPr>
            <w:tcW w:w="1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6CB49C0" w14:textId="77777777" w:rsidR="00635E24" w:rsidRPr="005A485B" w:rsidRDefault="00635E24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948DB" w14:textId="77777777" w:rsidR="00635E24" w:rsidRPr="005A485B" w:rsidRDefault="00635E24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Waste whose collection and disposal is subject to special requirements in order to prevent infection</w:t>
            </w:r>
          </w:p>
        </w:tc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CCC7EE" w14:textId="77777777" w:rsidR="00635E24" w:rsidRPr="005A485B" w:rsidRDefault="00635E24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Autoclave</w:t>
            </w:r>
          </w:p>
        </w:tc>
      </w:tr>
      <w:tr w:rsidR="005A485B" w:rsidRPr="005A485B" w14:paraId="6765CBC4" w14:textId="77777777" w:rsidTr="002D1004">
        <w:trPr>
          <w:trHeight w:val="105"/>
        </w:trPr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66"/>
          </w:tcPr>
          <w:p w14:paraId="73155E18" w14:textId="77777777" w:rsidR="006604AF" w:rsidRPr="005A485B" w:rsidRDefault="006604AF" w:rsidP="002D1004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18 02 03</w:t>
            </w:r>
          </w:p>
        </w:tc>
        <w:tc>
          <w:tcPr>
            <w:tcW w:w="4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5C7B495" w14:textId="77777777" w:rsidR="006604AF" w:rsidRPr="005A485B" w:rsidRDefault="006604AF" w:rsidP="002D1004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673" w:type="pct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29678754" w14:textId="77777777" w:rsidR="006604AF" w:rsidRPr="005A485B" w:rsidRDefault="006604AF" w:rsidP="002D1004">
            <w:pPr>
              <w:snapToGrid w:val="0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Offensive animal waste</w:t>
            </w:r>
          </w:p>
        </w:tc>
        <w:tc>
          <w:tcPr>
            <w:tcW w:w="1560" w:type="pct"/>
            <w:tcBorders>
              <w:top w:val="single" w:sz="4" w:space="0" w:color="000000"/>
              <w:left w:val="single" w:sz="4" w:space="0" w:color="000000"/>
            </w:tcBorders>
          </w:tcPr>
          <w:p w14:paraId="03BF7B22" w14:textId="77777777" w:rsidR="006604AF" w:rsidRPr="005A485B" w:rsidRDefault="006604AF" w:rsidP="002D1004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3E3841E" w14:textId="77777777" w:rsidR="006604AF" w:rsidRPr="005A485B" w:rsidRDefault="006604AF" w:rsidP="002D1004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Wastes whose collection and disposal is not subject to special requirements in order to prevent infection</w:t>
            </w:r>
            <w:r w:rsidRPr="005A485B">
              <w:rPr>
                <w:rFonts w:cs="Calibri"/>
                <w:szCs w:val="20"/>
                <w:vertAlign w:val="superscript"/>
              </w:rPr>
              <w:t>3</w:t>
            </w:r>
            <w:r w:rsidRPr="005A485B">
              <w:rPr>
                <w:rFonts w:cs="Calibri"/>
                <w:szCs w:val="20"/>
              </w:rPr>
              <w:t>.</w:t>
            </w:r>
          </w:p>
        </w:tc>
        <w:tc>
          <w:tcPr>
            <w:tcW w:w="44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A5058A7" w14:textId="77777777" w:rsidR="006604AF" w:rsidRPr="005A485B" w:rsidRDefault="002A477B" w:rsidP="002D1004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Energy Recovery Facility</w:t>
            </w:r>
          </w:p>
        </w:tc>
      </w:tr>
      <w:tr w:rsidR="005A485B" w:rsidRPr="005A485B" w14:paraId="7DB23937" w14:textId="77777777" w:rsidTr="002D1004">
        <w:trPr>
          <w:trHeight w:val="103"/>
        </w:trPr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00" w:themeFill="text1"/>
          </w:tcPr>
          <w:p w14:paraId="47471AE2" w14:textId="77777777" w:rsidR="006604AF" w:rsidRPr="005A485B" w:rsidRDefault="006604AF" w:rsidP="002D1004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1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0DDF3389" w14:textId="77777777" w:rsidR="006604AF" w:rsidRPr="005A485B" w:rsidRDefault="006604AF" w:rsidP="002D1004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673" w:type="pct"/>
            <w:vMerge/>
            <w:tcBorders>
              <w:left w:val="single" w:sz="4" w:space="0" w:color="000000"/>
            </w:tcBorders>
          </w:tcPr>
          <w:p w14:paraId="46C8C3AB" w14:textId="77777777" w:rsidR="006604AF" w:rsidRPr="005A485B" w:rsidRDefault="006604AF" w:rsidP="002D1004">
            <w:pPr>
              <w:snapToGrid w:val="0"/>
              <w:rPr>
                <w:rFonts w:cs="Calibri"/>
                <w:szCs w:val="20"/>
              </w:rPr>
            </w:pPr>
          </w:p>
        </w:tc>
        <w:tc>
          <w:tcPr>
            <w:tcW w:w="1560" w:type="pct"/>
            <w:tcBorders>
              <w:left w:val="single" w:sz="4" w:space="0" w:color="000000"/>
            </w:tcBorders>
          </w:tcPr>
          <w:p w14:paraId="1F075A1B" w14:textId="77777777" w:rsidR="006604AF" w:rsidRPr="005A485B" w:rsidRDefault="006604AF" w:rsidP="002D1004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8186F42" w14:textId="77777777" w:rsidR="006604AF" w:rsidRPr="005A485B" w:rsidRDefault="006604AF" w:rsidP="002D1004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4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C7132AF" w14:textId="77777777" w:rsidR="006604AF" w:rsidRPr="005A485B" w:rsidRDefault="006604AF" w:rsidP="002D1004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</w:tr>
      <w:tr w:rsidR="005A485B" w:rsidRPr="005A485B" w14:paraId="7EE19F4B" w14:textId="77777777" w:rsidTr="002D1004">
        <w:trPr>
          <w:trHeight w:val="103"/>
        </w:trPr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66"/>
          </w:tcPr>
          <w:p w14:paraId="3949E46C" w14:textId="77777777" w:rsidR="006604AF" w:rsidRPr="005A485B" w:rsidRDefault="006604AF" w:rsidP="002D1004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CDD5F" w14:textId="77777777" w:rsidR="006604AF" w:rsidRPr="005A485B" w:rsidRDefault="006604AF" w:rsidP="002D1004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673" w:type="pct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6855730E" w14:textId="77777777" w:rsidR="006604AF" w:rsidRPr="005A485B" w:rsidRDefault="006604AF" w:rsidP="002D1004">
            <w:pPr>
              <w:snapToGrid w:val="0"/>
              <w:rPr>
                <w:rFonts w:cs="Calibri"/>
                <w:szCs w:val="20"/>
              </w:rPr>
            </w:pPr>
          </w:p>
        </w:tc>
        <w:tc>
          <w:tcPr>
            <w:tcW w:w="1560" w:type="pct"/>
            <w:tcBorders>
              <w:left w:val="single" w:sz="4" w:space="0" w:color="000000"/>
              <w:bottom w:val="single" w:sz="4" w:space="0" w:color="000000"/>
            </w:tcBorders>
          </w:tcPr>
          <w:p w14:paraId="312BCF5B" w14:textId="77777777" w:rsidR="006604AF" w:rsidRPr="005A485B" w:rsidRDefault="006604AF" w:rsidP="002D1004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EA5C7" w14:textId="77777777" w:rsidR="006604AF" w:rsidRPr="005A485B" w:rsidRDefault="006604AF" w:rsidP="002D1004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4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ACDB0" w14:textId="77777777" w:rsidR="006604AF" w:rsidRPr="005A485B" w:rsidRDefault="006604AF" w:rsidP="002D1004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</w:tr>
    </w:tbl>
    <w:p w14:paraId="106A852A" w14:textId="77777777" w:rsidR="0081281A" w:rsidRPr="005A485B" w:rsidRDefault="0081281A" w:rsidP="0081281A">
      <w:r w:rsidRPr="005A485B">
        <w:rPr>
          <w:rFonts w:cs="Calibri"/>
          <w:szCs w:val="20"/>
          <w:vertAlign w:val="superscript"/>
        </w:rPr>
        <w:t>3</w:t>
      </w:r>
      <w:r w:rsidRPr="005A485B">
        <w:rPr>
          <w:rFonts w:cs="Calibri"/>
          <w:szCs w:val="20"/>
        </w:rPr>
        <w:t xml:space="preserve"> These entries are limited to those wastes that are not </w:t>
      </w:r>
      <w:r w:rsidR="00B7764B" w:rsidRPr="005A485B">
        <w:rPr>
          <w:rFonts w:cs="Calibri"/>
          <w:szCs w:val="20"/>
        </w:rPr>
        <w:t>described,</w:t>
      </w:r>
      <w:r w:rsidRPr="005A485B">
        <w:rPr>
          <w:rFonts w:cs="Calibri"/>
          <w:szCs w:val="20"/>
        </w:rPr>
        <w:t xml:space="preserve"> packaged, </w:t>
      </w:r>
      <w:proofErr w:type="gramStart"/>
      <w:r w:rsidRPr="005A485B">
        <w:rPr>
          <w:rFonts w:cs="Calibri"/>
          <w:szCs w:val="20"/>
        </w:rPr>
        <w:t>labelled</w:t>
      </w:r>
      <w:proofErr w:type="gramEnd"/>
      <w:r w:rsidRPr="005A485B">
        <w:rPr>
          <w:rFonts w:cs="Calibri"/>
          <w:szCs w:val="20"/>
        </w:rPr>
        <w:t xml:space="preserve"> or transported as infectious or clinical waste.</w:t>
      </w:r>
    </w:p>
    <w:p w14:paraId="00BCD923" w14:textId="77777777" w:rsidR="006E66B4" w:rsidRPr="005A485B" w:rsidRDefault="006E66B4">
      <w:pPr>
        <w:suppressAutoHyphens w:val="0"/>
        <w:rPr>
          <w:rFonts w:asciiTheme="minorHAnsi" w:hAnsiTheme="minorHAnsi" w:cs="Tahoma"/>
          <w:b/>
          <w:bCs/>
          <w:sz w:val="22"/>
          <w:szCs w:val="22"/>
          <w:lang w:eastAsia="en-GB"/>
        </w:rPr>
      </w:pPr>
      <w:r w:rsidRPr="005A485B">
        <w:rPr>
          <w:rFonts w:asciiTheme="minorHAnsi" w:hAnsiTheme="minorHAnsi" w:cs="Tahoma"/>
          <w:b/>
          <w:bCs/>
          <w:sz w:val="22"/>
          <w:szCs w:val="22"/>
        </w:rPr>
        <w:br w:type="page"/>
      </w:r>
    </w:p>
    <w:p w14:paraId="4F19C5BF" w14:textId="73F812D1" w:rsidR="00866DED" w:rsidRPr="005A485B" w:rsidRDefault="009E2126">
      <w:pPr>
        <w:rPr>
          <w:rFonts w:cs="Calibri"/>
          <w:b/>
          <w:sz w:val="22"/>
          <w:szCs w:val="22"/>
        </w:rPr>
      </w:pPr>
      <w:bookmarkStart w:id="0" w:name="_Hlk74296317"/>
      <w:r w:rsidRPr="005A485B">
        <w:rPr>
          <w:rFonts w:cs="Tahoma"/>
          <w:b/>
          <w:bCs/>
          <w:sz w:val="22"/>
          <w:szCs w:val="22"/>
        </w:rPr>
        <w:lastRenderedPageBreak/>
        <w:t xml:space="preserve">European Waste Code (EWC) </w:t>
      </w:r>
      <w:r w:rsidR="00866DED" w:rsidRPr="005A485B">
        <w:rPr>
          <w:rFonts w:cs="Calibri"/>
          <w:b/>
          <w:sz w:val="22"/>
          <w:szCs w:val="22"/>
        </w:rPr>
        <w:t>20 - Municipal wastes (household waste and similar commercial, industrial and institutional wastes) including separately collected fractions.  20 01 - Separately collected fractions (except 15 01)</w:t>
      </w:r>
    </w:p>
    <w:bookmarkEnd w:id="0"/>
    <w:p w14:paraId="2AC41F22" w14:textId="77777777" w:rsidR="008A4351" w:rsidRPr="005A485B" w:rsidRDefault="008A4351">
      <w:pPr>
        <w:rPr>
          <w:rFonts w:cs="Calibri"/>
          <w:szCs w:val="20"/>
        </w:rPr>
      </w:pPr>
    </w:p>
    <w:p w14:paraId="40EB20A9" w14:textId="77777777" w:rsidR="008A4351" w:rsidRPr="005A485B" w:rsidRDefault="008A4351">
      <w:r w:rsidRPr="005A485B">
        <w:rPr>
          <w:rFonts w:cs="Calibri"/>
          <w:szCs w:val="20"/>
        </w:rPr>
        <w:t xml:space="preserve">Medisort will always use chapter 18 codes for our own collections, </w:t>
      </w:r>
      <w:r w:rsidR="00B7764B" w:rsidRPr="005A485B">
        <w:rPr>
          <w:rFonts w:cs="Calibri"/>
          <w:szCs w:val="20"/>
        </w:rPr>
        <w:t>even from homecare, first aid rooms, podiatrists, acupuncturists etc.  However, some third party collectors may bring waste to us for storage, transfer or treatment that is coded 20 01…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106"/>
        <w:gridCol w:w="1284"/>
        <w:gridCol w:w="2103"/>
        <w:gridCol w:w="4872"/>
        <w:gridCol w:w="4871"/>
        <w:gridCol w:w="1377"/>
      </w:tblGrid>
      <w:tr w:rsidR="005A485B" w:rsidRPr="005A485B" w14:paraId="4BA509D9" w14:textId="77777777" w:rsidTr="00635E24"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750CDE9" w14:textId="77777777" w:rsidR="00635E24" w:rsidRPr="005A485B" w:rsidRDefault="00635E24" w:rsidP="00866DED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bookmarkStart w:id="1" w:name="_Hlk74296920"/>
            <w:r w:rsidRPr="005A485B">
              <w:rPr>
                <w:rFonts w:cs="Calibri"/>
                <w:b/>
                <w:szCs w:val="20"/>
              </w:rPr>
              <w:t>EWC/pack colour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8274F" w14:textId="77777777" w:rsidR="00635E24" w:rsidRPr="005A485B" w:rsidRDefault="00AD0A55" w:rsidP="00866DED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 xml:space="preserve">MediTrack </w:t>
            </w:r>
            <w:r w:rsidR="00635E24" w:rsidRPr="005A485B">
              <w:rPr>
                <w:rFonts w:cs="Calibri"/>
                <w:b/>
                <w:szCs w:val="20"/>
              </w:rPr>
              <w:t>Suffix</w:t>
            </w:r>
          </w:p>
        </w:tc>
        <w:tc>
          <w:tcPr>
            <w:tcW w:w="6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808B5FF" w14:textId="77777777" w:rsidR="00635E24" w:rsidRPr="005A485B" w:rsidRDefault="00635E24" w:rsidP="00866DED">
            <w:pPr>
              <w:snapToGrid w:val="0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>Common description</w:t>
            </w:r>
          </w:p>
        </w:tc>
        <w:tc>
          <w:tcPr>
            <w:tcW w:w="1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3AEF9A" w14:textId="77777777" w:rsidR="00635E24" w:rsidRPr="005A485B" w:rsidRDefault="00635E24" w:rsidP="00866DED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>Common Examples</w:t>
            </w:r>
            <w:r w:rsidR="0082132A" w:rsidRPr="005A485B">
              <w:rPr>
                <w:rFonts w:cs="Calibri"/>
                <w:b/>
                <w:szCs w:val="20"/>
              </w:rPr>
              <w:t>/Notes</w:t>
            </w:r>
            <w:r w:rsidR="00A92CCD" w:rsidRPr="005A485B">
              <w:rPr>
                <w:rFonts w:cs="Calibri"/>
                <w:b/>
                <w:szCs w:val="20"/>
              </w:rPr>
              <w:t>/Justification</w:t>
            </w:r>
          </w:p>
        </w:tc>
        <w:tc>
          <w:tcPr>
            <w:tcW w:w="1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69314" w14:textId="77777777" w:rsidR="00635E24" w:rsidRPr="005A485B" w:rsidRDefault="00635E24" w:rsidP="00866DED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>Full EA Description</w:t>
            </w:r>
          </w:p>
        </w:tc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53F96" w14:textId="77777777" w:rsidR="00635E24" w:rsidRPr="005A485B" w:rsidRDefault="00635E24" w:rsidP="00866DED">
            <w:pPr>
              <w:snapToGrid w:val="0"/>
              <w:jc w:val="both"/>
              <w:rPr>
                <w:rFonts w:cs="Calibri"/>
                <w:b/>
                <w:szCs w:val="20"/>
              </w:rPr>
            </w:pPr>
            <w:r w:rsidRPr="005A485B">
              <w:rPr>
                <w:rFonts w:cs="Calibri"/>
                <w:b/>
                <w:szCs w:val="20"/>
              </w:rPr>
              <w:t>Disposal route</w:t>
            </w:r>
          </w:p>
        </w:tc>
      </w:tr>
      <w:bookmarkEnd w:id="1"/>
      <w:tr w:rsidR="005A485B" w:rsidRPr="005A485B" w14:paraId="6FE4B65D" w14:textId="77777777" w:rsidTr="00635E24">
        <w:trPr>
          <w:trHeight w:val="155"/>
        </w:trPr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66"/>
          </w:tcPr>
          <w:p w14:paraId="5DF0C3BF" w14:textId="77777777" w:rsidR="00B7764B" w:rsidRPr="005A485B" w:rsidRDefault="00B7764B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20 01 99</w:t>
            </w:r>
          </w:p>
        </w:tc>
        <w:tc>
          <w:tcPr>
            <w:tcW w:w="4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89265E0" w14:textId="77777777" w:rsidR="00B7764B" w:rsidRPr="005A485B" w:rsidRDefault="00B7764B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NH</w:t>
            </w:r>
          </w:p>
        </w:tc>
        <w:tc>
          <w:tcPr>
            <w:tcW w:w="673" w:type="pct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235B4D5E" w14:textId="77777777" w:rsidR="00B7764B" w:rsidRPr="005A485B" w:rsidRDefault="00B7764B" w:rsidP="0016182E">
            <w:pPr>
              <w:snapToGrid w:val="0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 xml:space="preserve">Home patient’s and non-healthcare </w:t>
            </w:r>
            <w:r w:rsidR="00186A7F" w:rsidRPr="005A485B">
              <w:rPr>
                <w:rFonts w:cs="Calibri"/>
                <w:szCs w:val="20"/>
              </w:rPr>
              <w:t>non-</w:t>
            </w:r>
            <w:proofErr w:type="spellStart"/>
            <w:r w:rsidR="00186A7F" w:rsidRPr="005A485B">
              <w:rPr>
                <w:rFonts w:cs="Calibri"/>
                <w:szCs w:val="20"/>
              </w:rPr>
              <w:t>haz</w:t>
            </w:r>
            <w:proofErr w:type="spellEnd"/>
          </w:p>
        </w:tc>
        <w:tc>
          <w:tcPr>
            <w:tcW w:w="1560" w:type="pct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00B3E6E5" w14:textId="77777777" w:rsidR="00B7764B" w:rsidRPr="005A485B" w:rsidRDefault="0016182E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Tiger bags</w:t>
            </w:r>
            <w:r w:rsidR="000A2365" w:rsidRPr="005A485B">
              <w:rPr>
                <w:rFonts w:cs="Calibri"/>
                <w:szCs w:val="20"/>
              </w:rPr>
              <w:t xml:space="preserve">. Medical equipment.  </w:t>
            </w:r>
          </w:p>
        </w:tc>
        <w:tc>
          <w:tcPr>
            <w:tcW w:w="156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0AD8735" w14:textId="77777777" w:rsidR="00B7764B" w:rsidRPr="005A485B" w:rsidRDefault="00B7764B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See below</w:t>
            </w:r>
          </w:p>
        </w:tc>
        <w:tc>
          <w:tcPr>
            <w:tcW w:w="44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C28AF94" w14:textId="77777777" w:rsidR="00B7764B" w:rsidRPr="005A485B" w:rsidRDefault="002A477B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Energy Recovery Facility</w:t>
            </w:r>
          </w:p>
        </w:tc>
      </w:tr>
      <w:tr w:rsidR="005A485B" w:rsidRPr="005A485B" w14:paraId="229FB886" w14:textId="77777777" w:rsidTr="00635E24">
        <w:trPr>
          <w:trHeight w:val="153"/>
        </w:trPr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000000" w:themeFill="text1"/>
          </w:tcPr>
          <w:p w14:paraId="3434FE1B" w14:textId="77777777" w:rsidR="00B7764B" w:rsidRPr="005A485B" w:rsidRDefault="00B7764B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1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0051012" w14:textId="77777777" w:rsidR="00B7764B" w:rsidRPr="005A485B" w:rsidRDefault="00B7764B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673" w:type="pct"/>
            <w:vMerge/>
            <w:tcBorders>
              <w:left w:val="single" w:sz="4" w:space="0" w:color="000000"/>
            </w:tcBorders>
          </w:tcPr>
          <w:p w14:paraId="0D468092" w14:textId="77777777" w:rsidR="00B7764B" w:rsidRPr="005A485B" w:rsidRDefault="00B7764B" w:rsidP="00866DED">
            <w:pPr>
              <w:snapToGrid w:val="0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</w:tcBorders>
          </w:tcPr>
          <w:p w14:paraId="64BF2898" w14:textId="77777777" w:rsidR="00B7764B" w:rsidRPr="005A485B" w:rsidRDefault="00B7764B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4853AF8" w14:textId="77777777" w:rsidR="00B7764B" w:rsidRPr="005A485B" w:rsidRDefault="00B7764B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41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5633F736" w14:textId="77777777" w:rsidR="00B7764B" w:rsidRPr="005A485B" w:rsidRDefault="00B7764B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</w:tr>
      <w:tr w:rsidR="005A485B" w:rsidRPr="005A485B" w14:paraId="239D2EA0" w14:textId="77777777" w:rsidTr="00635E24">
        <w:trPr>
          <w:trHeight w:val="153"/>
        </w:trPr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66"/>
          </w:tcPr>
          <w:p w14:paraId="6476A15A" w14:textId="77777777" w:rsidR="00B7764B" w:rsidRPr="005A485B" w:rsidRDefault="00B7764B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8EE23" w14:textId="77777777" w:rsidR="00B7764B" w:rsidRPr="005A485B" w:rsidRDefault="00B7764B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673" w:type="pct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75747287" w14:textId="77777777" w:rsidR="00B7764B" w:rsidRPr="005A485B" w:rsidRDefault="00B7764B" w:rsidP="00866DED">
            <w:pPr>
              <w:snapToGrid w:val="0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0F5A9FA1" w14:textId="77777777" w:rsidR="00B7764B" w:rsidRPr="005A485B" w:rsidRDefault="00B7764B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156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A9D43" w14:textId="77777777" w:rsidR="00B7764B" w:rsidRPr="005A485B" w:rsidRDefault="00B7764B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  <w:tc>
          <w:tcPr>
            <w:tcW w:w="44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FC88B" w14:textId="77777777" w:rsidR="00B7764B" w:rsidRPr="005A485B" w:rsidRDefault="00B7764B" w:rsidP="00534CEE">
            <w:pPr>
              <w:snapToGrid w:val="0"/>
              <w:jc w:val="both"/>
              <w:rPr>
                <w:rFonts w:cs="Calibri"/>
                <w:szCs w:val="20"/>
              </w:rPr>
            </w:pPr>
          </w:p>
        </w:tc>
      </w:tr>
      <w:tr w:rsidR="005A485B" w:rsidRPr="005A485B" w14:paraId="5E08CB37" w14:textId="77777777" w:rsidTr="00635E24">
        <w:tc>
          <w:tcPr>
            <w:tcW w:w="35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79646" w:themeFill="accent6"/>
          </w:tcPr>
          <w:p w14:paraId="60127775" w14:textId="77777777" w:rsidR="00635E24" w:rsidRPr="005A485B" w:rsidRDefault="00635E24">
            <w:r w:rsidRPr="005A485B">
              <w:rPr>
                <w:rFonts w:cs="Calibri"/>
                <w:szCs w:val="20"/>
              </w:rPr>
              <w:t>20 01 99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D9A59" w14:textId="77777777" w:rsidR="00635E24" w:rsidRPr="005A485B" w:rsidRDefault="004D11BD" w:rsidP="004D11BD">
            <w:pPr>
              <w:tabs>
                <w:tab w:val="left" w:pos="551"/>
              </w:tabs>
              <w:snapToGrid w:val="0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INF</w:t>
            </w:r>
            <w:r w:rsidRPr="005A485B">
              <w:rPr>
                <w:rFonts w:cs="Calibri"/>
                <w:szCs w:val="20"/>
              </w:rPr>
              <w:tab/>
            </w:r>
          </w:p>
        </w:tc>
        <w:tc>
          <w:tcPr>
            <w:tcW w:w="6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970FD0" w14:textId="77777777" w:rsidR="00635E24" w:rsidRPr="005A485B" w:rsidRDefault="00635E24" w:rsidP="0016182E">
            <w:pPr>
              <w:snapToGrid w:val="0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 xml:space="preserve">Home patient’s and non-healthcare </w:t>
            </w:r>
            <w:r w:rsidR="00186A7F" w:rsidRPr="005A485B">
              <w:rPr>
                <w:rFonts w:cs="Calibri"/>
                <w:szCs w:val="20"/>
              </w:rPr>
              <w:t>for alt-tech</w:t>
            </w:r>
          </w:p>
        </w:tc>
        <w:tc>
          <w:tcPr>
            <w:tcW w:w="1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E468357" w14:textId="77777777" w:rsidR="00635E24" w:rsidRPr="005A485B" w:rsidRDefault="0016182E" w:rsidP="000A2365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 xml:space="preserve">Orange bags </w:t>
            </w:r>
            <w:r w:rsidR="0036766A" w:rsidRPr="005A485B">
              <w:rPr>
                <w:rFonts w:cs="Calibri"/>
                <w:szCs w:val="20"/>
              </w:rPr>
              <w:t>Third party’s infectious or potentially infectious waste. Not consigned</w:t>
            </w:r>
          </w:p>
        </w:tc>
        <w:tc>
          <w:tcPr>
            <w:tcW w:w="156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98636" w14:textId="77777777" w:rsidR="00635E24" w:rsidRPr="005A485B" w:rsidRDefault="00635E24" w:rsidP="00534CEE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>Ditto</w:t>
            </w:r>
          </w:p>
        </w:tc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E84C9" w14:textId="77777777" w:rsidR="00635E24" w:rsidRPr="005A485B" w:rsidRDefault="00635E24" w:rsidP="00F1090D">
            <w:pPr>
              <w:snapToGrid w:val="0"/>
              <w:jc w:val="both"/>
              <w:rPr>
                <w:rFonts w:cs="Calibri"/>
                <w:szCs w:val="20"/>
              </w:rPr>
            </w:pPr>
            <w:r w:rsidRPr="005A485B">
              <w:rPr>
                <w:rFonts w:cs="Calibri"/>
                <w:szCs w:val="20"/>
              </w:rPr>
              <w:t xml:space="preserve">Autoclave </w:t>
            </w:r>
          </w:p>
        </w:tc>
      </w:tr>
    </w:tbl>
    <w:p w14:paraId="5EDAAF1A" w14:textId="77777777" w:rsidR="008C103E" w:rsidRPr="005A485B" w:rsidRDefault="008C103E" w:rsidP="008C103E">
      <w:pPr>
        <w:snapToGrid w:val="0"/>
        <w:jc w:val="both"/>
        <w:rPr>
          <w:rFonts w:cs="Calibri"/>
          <w:szCs w:val="20"/>
        </w:rPr>
      </w:pPr>
    </w:p>
    <w:p w14:paraId="067C4E64" w14:textId="77777777" w:rsidR="008C103E" w:rsidRPr="005A485B" w:rsidRDefault="008C103E" w:rsidP="008C103E">
      <w:pPr>
        <w:snapToGrid w:val="0"/>
        <w:jc w:val="both"/>
        <w:rPr>
          <w:rFonts w:cs="Calibri"/>
          <w:szCs w:val="20"/>
        </w:rPr>
      </w:pPr>
      <w:r w:rsidRPr="005A485B">
        <w:rPr>
          <w:rFonts w:cs="Calibri"/>
          <w:szCs w:val="20"/>
        </w:rPr>
        <w:t xml:space="preserve">20 01 99 Other fractions not otherwise </w:t>
      </w:r>
      <w:proofErr w:type="gramStart"/>
      <w:r w:rsidRPr="005A485B">
        <w:rPr>
          <w:rFonts w:cs="Calibri"/>
          <w:szCs w:val="20"/>
        </w:rPr>
        <w:t>specified  (</w:t>
      </w:r>
      <w:proofErr w:type="gramEnd"/>
      <w:r w:rsidRPr="005A485B">
        <w:rPr>
          <w:rFonts w:cs="Calibri"/>
          <w:szCs w:val="20"/>
        </w:rPr>
        <w:t>comprising of separately collected Fractions of municipal clinical waste (not arising from healthcare and / or related research i.e. not including waste from natal care, diagnosis, treatment or prevention of disease) which is subject to special requirements in order to prevent infection).</w:t>
      </w:r>
    </w:p>
    <w:p w14:paraId="69D812EA" w14:textId="77777777" w:rsidR="008C103E" w:rsidRPr="005A485B" w:rsidRDefault="008C103E" w:rsidP="008C103E">
      <w:pPr>
        <w:jc w:val="both"/>
        <w:rPr>
          <w:rFonts w:cs="Calibri"/>
          <w:sz w:val="12"/>
          <w:szCs w:val="12"/>
        </w:rPr>
      </w:pPr>
    </w:p>
    <w:p w14:paraId="551DAEE6" w14:textId="77777777" w:rsidR="0088326E" w:rsidRPr="005A485B" w:rsidRDefault="0088326E" w:rsidP="00811DBC"/>
    <w:sectPr w:rsidR="0088326E" w:rsidRPr="005A485B" w:rsidSect="00635E24">
      <w:headerReference w:type="default" r:id="rId8"/>
      <w:footerReference w:type="default" r:id="rId9"/>
      <w:pgSz w:w="16837" w:h="11905" w:orient="landscape"/>
      <w:pgMar w:top="720" w:right="720" w:bottom="720" w:left="72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85477" w14:textId="77777777" w:rsidR="00940570" w:rsidRDefault="00940570">
      <w:r>
        <w:separator/>
      </w:r>
    </w:p>
  </w:endnote>
  <w:endnote w:type="continuationSeparator" w:id="0">
    <w:p w14:paraId="5031BB7D" w14:textId="77777777" w:rsidR="00940570" w:rsidRDefault="009405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5" w:type="dxa"/>
        <w:left w:w="55" w:type="dxa"/>
        <w:bottom w:w="55" w:type="dxa"/>
        <w:right w:w="55" w:type="dxa"/>
      </w:tblCellMar>
      <w:tblLook w:val="0000" w:firstRow="0" w:lastRow="0" w:firstColumn="0" w:lastColumn="0" w:noHBand="0" w:noVBand="0"/>
    </w:tblPr>
    <w:tblGrid>
      <w:gridCol w:w="5167"/>
      <w:gridCol w:w="5170"/>
      <w:gridCol w:w="5170"/>
    </w:tblGrid>
    <w:tr w:rsidR="00DD3F3C" w:rsidRPr="00635E24" w14:paraId="125B4AEC" w14:textId="77777777" w:rsidTr="00635E24">
      <w:tc>
        <w:tcPr>
          <w:tcW w:w="1666" w:type="pct"/>
          <w:vAlign w:val="bottom"/>
        </w:tcPr>
        <w:p w14:paraId="01B84E26" w14:textId="3F3AF17D" w:rsidR="00DD3F3C" w:rsidRPr="00635E24" w:rsidRDefault="007D5D77">
          <w:pPr>
            <w:pStyle w:val="Footer"/>
            <w:tabs>
              <w:tab w:val="left" w:pos="1134"/>
            </w:tabs>
            <w:snapToGrid w:val="0"/>
            <w:rPr>
              <w:rFonts w:cs="Calibri"/>
              <w:szCs w:val="20"/>
            </w:rPr>
          </w:pPr>
          <w:r>
            <w:rPr>
              <w:rFonts w:cs="Calibri"/>
              <w:szCs w:val="20"/>
            </w:rPr>
            <w:t>Issue No: 1</w:t>
          </w:r>
        </w:p>
        <w:p w14:paraId="169AAFE5" w14:textId="34496F4F" w:rsidR="00DD3F3C" w:rsidRPr="00635E24" w:rsidRDefault="008A5157">
          <w:pPr>
            <w:pStyle w:val="Footer"/>
            <w:rPr>
              <w:rFonts w:cs="Calibri"/>
              <w:szCs w:val="20"/>
            </w:rPr>
          </w:pPr>
          <w:r>
            <w:rPr>
              <w:rFonts w:cs="Calibri"/>
              <w:szCs w:val="20"/>
            </w:rPr>
            <w:t xml:space="preserve">Issue Date: </w:t>
          </w:r>
          <w:r w:rsidR="006D16F2">
            <w:rPr>
              <w:rFonts w:cs="Calibri"/>
              <w:szCs w:val="20"/>
            </w:rPr>
            <w:t>Jun 21</w:t>
          </w:r>
        </w:p>
        <w:p w14:paraId="475A9E7D" w14:textId="77777777" w:rsidR="00DD3F3C" w:rsidRPr="00635E24" w:rsidRDefault="00DD3F3C">
          <w:pPr>
            <w:pStyle w:val="Footer"/>
            <w:rPr>
              <w:rFonts w:cs="Calibri"/>
              <w:szCs w:val="20"/>
            </w:rPr>
          </w:pPr>
          <w:r w:rsidRPr="00635E24">
            <w:rPr>
              <w:rFonts w:cs="Calibri"/>
              <w:szCs w:val="20"/>
            </w:rPr>
            <w:t xml:space="preserve">Page </w:t>
          </w:r>
          <w:r w:rsidRPr="00635E24">
            <w:rPr>
              <w:rStyle w:val="PageNumber"/>
              <w:rFonts w:ascii="Calibri" w:hAnsi="Calibri" w:cs="Calibri"/>
              <w:i w:val="0"/>
              <w:sz w:val="20"/>
              <w:szCs w:val="20"/>
            </w:rPr>
            <w:fldChar w:fldCharType="begin"/>
          </w:r>
          <w:r w:rsidRPr="00635E24">
            <w:rPr>
              <w:rStyle w:val="PageNumber"/>
              <w:rFonts w:ascii="Calibri" w:hAnsi="Calibri" w:cs="Calibri"/>
              <w:i w:val="0"/>
              <w:sz w:val="20"/>
              <w:szCs w:val="20"/>
            </w:rPr>
            <w:instrText xml:space="preserve"> PAGE </w:instrText>
          </w:r>
          <w:r w:rsidRPr="00635E24">
            <w:rPr>
              <w:rStyle w:val="PageNumber"/>
              <w:rFonts w:ascii="Calibri" w:hAnsi="Calibri" w:cs="Calibri"/>
              <w:i w:val="0"/>
              <w:sz w:val="20"/>
              <w:szCs w:val="20"/>
            </w:rPr>
            <w:fldChar w:fldCharType="separate"/>
          </w:r>
          <w:r w:rsidR="00672BB0">
            <w:rPr>
              <w:rStyle w:val="PageNumber"/>
              <w:rFonts w:ascii="Calibri" w:hAnsi="Calibri" w:cs="Calibri"/>
              <w:i w:val="0"/>
              <w:noProof/>
              <w:sz w:val="20"/>
              <w:szCs w:val="20"/>
            </w:rPr>
            <w:t>5</w:t>
          </w:r>
          <w:r w:rsidRPr="00635E24">
            <w:rPr>
              <w:rStyle w:val="PageNumber"/>
              <w:rFonts w:ascii="Calibri" w:hAnsi="Calibri" w:cs="Calibri"/>
              <w:i w:val="0"/>
              <w:sz w:val="20"/>
              <w:szCs w:val="20"/>
            </w:rPr>
            <w:fldChar w:fldCharType="end"/>
          </w:r>
          <w:r w:rsidRPr="00635E24">
            <w:rPr>
              <w:rStyle w:val="PageNumber"/>
              <w:rFonts w:ascii="Calibri" w:hAnsi="Calibri" w:cs="Calibri"/>
              <w:sz w:val="20"/>
              <w:szCs w:val="20"/>
            </w:rPr>
            <w:t xml:space="preserve"> </w:t>
          </w:r>
          <w:r w:rsidRPr="00635E24">
            <w:rPr>
              <w:rFonts w:cs="Calibri"/>
              <w:szCs w:val="20"/>
            </w:rPr>
            <w:t xml:space="preserve">of </w:t>
          </w:r>
          <w:r w:rsidRPr="00635E24">
            <w:rPr>
              <w:rStyle w:val="PageNumber"/>
              <w:rFonts w:ascii="Calibri" w:hAnsi="Calibri" w:cs="Calibri"/>
              <w:i w:val="0"/>
              <w:sz w:val="20"/>
              <w:szCs w:val="20"/>
            </w:rPr>
            <w:fldChar w:fldCharType="begin"/>
          </w:r>
          <w:r w:rsidRPr="00635E24">
            <w:rPr>
              <w:rStyle w:val="PageNumber"/>
              <w:rFonts w:ascii="Calibri" w:hAnsi="Calibri" w:cs="Calibri"/>
              <w:i w:val="0"/>
              <w:sz w:val="20"/>
              <w:szCs w:val="20"/>
            </w:rPr>
            <w:instrText xml:space="preserve"> NUMPAGES \*Arabic </w:instrText>
          </w:r>
          <w:r w:rsidRPr="00635E24">
            <w:rPr>
              <w:rStyle w:val="PageNumber"/>
              <w:rFonts w:ascii="Calibri" w:hAnsi="Calibri" w:cs="Calibri"/>
              <w:i w:val="0"/>
              <w:sz w:val="20"/>
              <w:szCs w:val="20"/>
            </w:rPr>
            <w:fldChar w:fldCharType="separate"/>
          </w:r>
          <w:r w:rsidR="00672BB0">
            <w:rPr>
              <w:rStyle w:val="PageNumber"/>
              <w:rFonts w:ascii="Calibri" w:hAnsi="Calibri" w:cs="Calibri"/>
              <w:i w:val="0"/>
              <w:noProof/>
              <w:sz w:val="20"/>
              <w:szCs w:val="20"/>
            </w:rPr>
            <w:t>5</w:t>
          </w:r>
          <w:r w:rsidRPr="00635E24">
            <w:rPr>
              <w:rStyle w:val="PageNumber"/>
              <w:rFonts w:ascii="Calibri" w:hAnsi="Calibri" w:cs="Calibri"/>
              <w:i w:val="0"/>
              <w:sz w:val="20"/>
              <w:szCs w:val="20"/>
            </w:rPr>
            <w:fldChar w:fldCharType="end"/>
          </w:r>
        </w:p>
      </w:tc>
      <w:tc>
        <w:tcPr>
          <w:tcW w:w="1667" w:type="pct"/>
          <w:vAlign w:val="bottom"/>
        </w:tcPr>
        <w:p w14:paraId="7A7EF806" w14:textId="12D99BF5" w:rsidR="00DD3F3C" w:rsidRPr="00635E24" w:rsidRDefault="00DD3F3C">
          <w:pPr>
            <w:pStyle w:val="Footer"/>
            <w:tabs>
              <w:tab w:val="left" w:pos="1134"/>
            </w:tabs>
            <w:snapToGrid w:val="0"/>
            <w:jc w:val="center"/>
            <w:rPr>
              <w:rFonts w:cs="Calibri"/>
              <w:szCs w:val="20"/>
            </w:rPr>
          </w:pPr>
          <w:r w:rsidRPr="00635E24">
            <w:rPr>
              <w:rFonts w:cs="Calibri"/>
              <w:szCs w:val="20"/>
            </w:rPr>
            <w:t>Ref: E005.2.</w:t>
          </w:r>
          <w:r w:rsidR="006E66B4">
            <w:rPr>
              <w:rFonts w:cs="Calibri"/>
              <w:szCs w:val="20"/>
            </w:rPr>
            <w:t>4</w:t>
          </w:r>
        </w:p>
        <w:p w14:paraId="73FDFD7B" w14:textId="77777777" w:rsidR="00DD3F3C" w:rsidRPr="00635E24" w:rsidRDefault="009403CB">
          <w:pPr>
            <w:pStyle w:val="Footer"/>
            <w:tabs>
              <w:tab w:val="left" w:pos="912"/>
            </w:tabs>
            <w:jc w:val="center"/>
            <w:rPr>
              <w:rFonts w:cs="Calibri"/>
              <w:szCs w:val="20"/>
            </w:rPr>
          </w:pPr>
          <w:r>
            <w:rPr>
              <w:rFonts w:cs="Calibri"/>
              <w:szCs w:val="20"/>
            </w:rPr>
            <w:t>See intranet for latest issue</w:t>
          </w:r>
        </w:p>
      </w:tc>
      <w:tc>
        <w:tcPr>
          <w:tcW w:w="1667" w:type="pct"/>
          <w:vAlign w:val="bottom"/>
        </w:tcPr>
        <w:p w14:paraId="71F248E6" w14:textId="77777777" w:rsidR="00DD3F3C" w:rsidRPr="00635E24" w:rsidRDefault="00DD3F3C" w:rsidP="00534CEE">
          <w:pPr>
            <w:pStyle w:val="Footer"/>
            <w:snapToGrid w:val="0"/>
            <w:jc w:val="right"/>
            <w:rPr>
              <w:rFonts w:cs="Calibri"/>
              <w:iCs/>
              <w:szCs w:val="20"/>
            </w:rPr>
          </w:pPr>
          <w:r w:rsidRPr="00635E24">
            <w:rPr>
              <w:rFonts w:cs="Calibri"/>
              <w:iCs/>
              <w:szCs w:val="20"/>
            </w:rPr>
            <w:t>Policies, Systems &amp; Procedures</w:t>
          </w:r>
        </w:p>
        <w:p w14:paraId="76E38B13" w14:textId="77777777" w:rsidR="00DD3F3C" w:rsidRPr="00635E24" w:rsidRDefault="00DD3F3C" w:rsidP="00534CEE">
          <w:pPr>
            <w:pStyle w:val="Footer"/>
            <w:jc w:val="right"/>
            <w:rPr>
              <w:rFonts w:cs="Calibri"/>
              <w:iCs/>
              <w:szCs w:val="20"/>
            </w:rPr>
          </w:pPr>
          <w:r w:rsidRPr="00635E24">
            <w:rPr>
              <w:rFonts w:cs="Calibri"/>
              <w:iCs/>
              <w:szCs w:val="20"/>
            </w:rPr>
            <w:t xml:space="preserve"> Manual</w:t>
          </w:r>
        </w:p>
      </w:tc>
    </w:tr>
  </w:tbl>
  <w:p w14:paraId="5355EC51" w14:textId="77777777" w:rsidR="00DD3F3C" w:rsidRDefault="00DD3F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E947C" w14:textId="77777777" w:rsidR="00940570" w:rsidRDefault="00940570">
      <w:r>
        <w:separator/>
      </w:r>
    </w:p>
  </w:footnote>
  <w:footnote w:type="continuationSeparator" w:id="0">
    <w:p w14:paraId="6CBA2773" w14:textId="77777777" w:rsidR="00940570" w:rsidRDefault="009405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5" w:type="dxa"/>
        <w:left w:w="55" w:type="dxa"/>
        <w:bottom w:w="55" w:type="dxa"/>
        <w:right w:w="55" w:type="dxa"/>
      </w:tblCellMar>
      <w:tblLook w:val="0000" w:firstRow="0" w:lastRow="0" w:firstColumn="0" w:lastColumn="0" w:noHBand="0" w:noVBand="0"/>
    </w:tblPr>
    <w:tblGrid>
      <w:gridCol w:w="9850"/>
      <w:gridCol w:w="5657"/>
    </w:tblGrid>
    <w:tr w:rsidR="006D16F2" w:rsidRPr="006D16F2" w14:paraId="3757E525" w14:textId="77777777" w:rsidTr="00635E24">
      <w:tc>
        <w:tcPr>
          <w:tcW w:w="3176" w:type="pct"/>
        </w:tcPr>
        <w:p w14:paraId="5ACAE5C5" w14:textId="5287CFC7" w:rsidR="00DD3F3C" w:rsidRPr="006D16F2" w:rsidRDefault="00DD3F3C" w:rsidP="00534CEE">
          <w:pPr>
            <w:pStyle w:val="Header"/>
            <w:tabs>
              <w:tab w:val="clear" w:pos="8306"/>
            </w:tabs>
            <w:snapToGrid w:val="0"/>
            <w:rPr>
              <w:b/>
              <w:sz w:val="28"/>
              <w:szCs w:val="28"/>
            </w:rPr>
          </w:pPr>
          <w:r w:rsidRPr="006D16F2">
            <w:rPr>
              <w:rFonts w:cs="Tahoma"/>
              <w:b/>
              <w:bCs/>
              <w:sz w:val="28"/>
              <w:szCs w:val="28"/>
            </w:rPr>
            <w:t>E005.2.</w:t>
          </w:r>
          <w:r w:rsidR="006D16F2">
            <w:rPr>
              <w:rFonts w:cs="Tahoma"/>
              <w:b/>
              <w:bCs/>
              <w:sz w:val="28"/>
              <w:szCs w:val="28"/>
            </w:rPr>
            <w:t>4</w:t>
          </w:r>
          <w:r w:rsidRPr="006D16F2">
            <w:rPr>
              <w:rFonts w:cs="Tahoma"/>
              <w:b/>
              <w:bCs/>
              <w:sz w:val="28"/>
              <w:szCs w:val="28"/>
            </w:rPr>
            <w:t xml:space="preserve"> WASTE TYPES PERMITTED FOR STORAGE ETC</w:t>
          </w:r>
          <w:r w:rsidR="006D16F2">
            <w:rPr>
              <w:rFonts w:cs="Tahoma"/>
              <w:b/>
              <w:bCs/>
              <w:sz w:val="28"/>
              <w:szCs w:val="28"/>
            </w:rPr>
            <w:t>.</w:t>
          </w:r>
          <w:r w:rsidR="001B5C17" w:rsidRPr="006D16F2">
            <w:rPr>
              <w:rFonts w:cs="Tahoma"/>
              <w:b/>
              <w:bCs/>
              <w:sz w:val="28"/>
              <w:szCs w:val="28"/>
            </w:rPr>
            <w:t xml:space="preserve"> </w:t>
          </w:r>
          <w:r w:rsidR="006D16F2" w:rsidRPr="006D16F2">
            <w:rPr>
              <w:rFonts w:cs="Tahoma"/>
              <w:b/>
              <w:bCs/>
              <w:sz w:val="28"/>
              <w:szCs w:val="28"/>
            </w:rPr>
            <w:t>AT HILLINGDON</w:t>
          </w:r>
          <w:r w:rsidR="001B5C17" w:rsidRPr="006D16F2">
            <w:rPr>
              <w:rFonts w:cs="Tahoma"/>
              <w:b/>
              <w:bCs/>
              <w:sz w:val="28"/>
              <w:szCs w:val="28"/>
            </w:rPr>
            <w:t xml:space="preserve"> </w:t>
          </w:r>
        </w:p>
      </w:tc>
      <w:tc>
        <w:tcPr>
          <w:tcW w:w="1824" w:type="pct"/>
        </w:tcPr>
        <w:p w14:paraId="34DDAD8E" w14:textId="77777777" w:rsidR="00DD3F3C" w:rsidRPr="006D16F2" w:rsidRDefault="00DD3F3C" w:rsidP="00382CEA">
          <w:pPr>
            <w:pStyle w:val="Header"/>
            <w:tabs>
              <w:tab w:val="clear" w:pos="8306"/>
            </w:tabs>
            <w:ind w:firstLine="87"/>
            <w:jc w:val="right"/>
            <w:rPr>
              <w:rFonts w:cs="Tahoma"/>
              <w:b/>
              <w:bCs/>
              <w:sz w:val="28"/>
              <w:szCs w:val="28"/>
            </w:rPr>
          </w:pPr>
          <w:r w:rsidRPr="006D16F2">
            <w:rPr>
              <w:b/>
              <w:bCs/>
              <w:noProof/>
              <w:lang w:eastAsia="en-GB"/>
            </w:rPr>
            <w:drawing>
              <wp:inline distT="0" distB="0" distL="0" distR="0" wp14:anchorId="6AF258FF" wp14:editId="6E4D31D5">
                <wp:extent cx="1438275" cy="466725"/>
                <wp:effectExtent l="0" t="0" r="9525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8275" cy="46672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41FE9E00" w14:textId="77777777" w:rsidR="00DD3F3C" w:rsidRDefault="00DD3F3C" w:rsidP="00790B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3" w15:restartNumberingAfterBreak="0">
    <w:nsid w:val="00000005"/>
    <w:multiLevelType w:val="multilevel"/>
    <w:tmpl w:val="00000005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/>
        <w:b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/>
        <w:b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/>
        <w:b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/>
        <w:b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/>
        <w:b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/>
        <w:b/>
      </w:rPr>
    </w:lvl>
  </w:abstractNum>
  <w:abstractNum w:abstractNumId="4" w15:restartNumberingAfterBreak="0">
    <w:nsid w:val="5B756C0B"/>
    <w:multiLevelType w:val="hybridMultilevel"/>
    <w:tmpl w:val="66F2BD0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FB10A1"/>
    <w:multiLevelType w:val="multilevel"/>
    <w:tmpl w:val="419A1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4842038">
    <w:abstractNumId w:val="0"/>
  </w:num>
  <w:num w:numId="2" w16cid:durableId="114377457">
    <w:abstractNumId w:val="1"/>
  </w:num>
  <w:num w:numId="3" w16cid:durableId="1159149741">
    <w:abstractNumId w:val="4"/>
  </w:num>
  <w:num w:numId="4" w16cid:durableId="1238904617">
    <w:abstractNumId w:val="2"/>
  </w:num>
  <w:num w:numId="5" w16cid:durableId="290790570">
    <w:abstractNumId w:val="3"/>
  </w:num>
  <w:num w:numId="6" w16cid:durableId="5286409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zC2NDE3NzewMDZW0lEKTi0uzszPAykwqgUAWUwiASwAAAA="/>
  </w:docVars>
  <w:rsids>
    <w:rsidRoot w:val="0026359C"/>
    <w:rsid w:val="000023DD"/>
    <w:rsid w:val="000037CF"/>
    <w:rsid w:val="00021F64"/>
    <w:rsid w:val="00042720"/>
    <w:rsid w:val="00042797"/>
    <w:rsid w:val="000A2365"/>
    <w:rsid w:val="000A31C9"/>
    <w:rsid w:val="000C2862"/>
    <w:rsid w:val="000C7B21"/>
    <w:rsid w:val="000E3F00"/>
    <w:rsid w:val="00106A4A"/>
    <w:rsid w:val="00107892"/>
    <w:rsid w:val="001475C1"/>
    <w:rsid w:val="0016182E"/>
    <w:rsid w:val="00186A7F"/>
    <w:rsid w:val="001B13F0"/>
    <w:rsid w:val="001B5C17"/>
    <w:rsid w:val="001F60C4"/>
    <w:rsid w:val="00253DF2"/>
    <w:rsid w:val="002617D8"/>
    <w:rsid w:val="0026359C"/>
    <w:rsid w:val="00277699"/>
    <w:rsid w:val="002850A6"/>
    <w:rsid w:val="0028540E"/>
    <w:rsid w:val="002A477B"/>
    <w:rsid w:val="002B2874"/>
    <w:rsid w:val="002B3C1B"/>
    <w:rsid w:val="002F2311"/>
    <w:rsid w:val="00301BA3"/>
    <w:rsid w:val="003204B0"/>
    <w:rsid w:val="00337D71"/>
    <w:rsid w:val="00350515"/>
    <w:rsid w:val="00353CF9"/>
    <w:rsid w:val="003602E8"/>
    <w:rsid w:val="0036766A"/>
    <w:rsid w:val="00382CEA"/>
    <w:rsid w:val="004071EA"/>
    <w:rsid w:val="00412304"/>
    <w:rsid w:val="00454957"/>
    <w:rsid w:val="00470FEF"/>
    <w:rsid w:val="0048027B"/>
    <w:rsid w:val="00483065"/>
    <w:rsid w:val="004856F6"/>
    <w:rsid w:val="004A576A"/>
    <w:rsid w:val="004D11BD"/>
    <w:rsid w:val="004E520F"/>
    <w:rsid w:val="004F6AB7"/>
    <w:rsid w:val="00534CEE"/>
    <w:rsid w:val="00541866"/>
    <w:rsid w:val="00580EEE"/>
    <w:rsid w:val="005A485B"/>
    <w:rsid w:val="00601B3E"/>
    <w:rsid w:val="006120A0"/>
    <w:rsid w:val="00612500"/>
    <w:rsid w:val="006241D5"/>
    <w:rsid w:val="00631559"/>
    <w:rsid w:val="00635E24"/>
    <w:rsid w:val="006604AF"/>
    <w:rsid w:val="00672BB0"/>
    <w:rsid w:val="006757B7"/>
    <w:rsid w:val="00682CF8"/>
    <w:rsid w:val="006A6801"/>
    <w:rsid w:val="006B120A"/>
    <w:rsid w:val="006B3837"/>
    <w:rsid w:val="006B6380"/>
    <w:rsid w:val="006C0584"/>
    <w:rsid w:val="006C2EB5"/>
    <w:rsid w:val="006D16F2"/>
    <w:rsid w:val="006E4EFD"/>
    <w:rsid w:val="006E66B4"/>
    <w:rsid w:val="00716C4E"/>
    <w:rsid w:val="00726144"/>
    <w:rsid w:val="00782BFA"/>
    <w:rsid w:val="00790B6A"/>
    <w:rsid w:val="00792375"/>
    <w:rsid w:val="007B7EA4"/>
    <w:rsid w:val="007C254F"/>
    <w:rsid w:val="007C3162"/>
    <w:rsid w:val="007D5D77"/>
    <w:rsid w:val="007F6651"/>
    <w:rsid w:val="00811DBC"/>
    <w:rsid w:val="0081281A"/>
    <w:rsid w:val="0082132A"/>
    <w:rsid w:val="008225E1"/>
    <w:rsid w:val="00866DED"/>
    <w:rsid w:val="0088326E"/>
    <w:rsid w:val="008912B9"/>
    <w:rsid w:val="00896C97"/>
    <w:rsid w:val="008A4351"/>
    <w:rsid w:val="008A5157"/>
    <w:rsid w:val="008C103E"/>
    <w:rsid w:val="008C2724"/>
    <w:rsid w:val="00916436"/>
    <w:rsid w:val="009403CB"/>
    <w:rsid w:val="00940570"/>
    <w:rsid w:val="00941560"/>
    <w:rsid w:val="00944EF9"/>
    <w:rsid w:val="00945B56"/>
    <w:rsid w:val="00953503"/>
    <w:rsid w:val="0099209F"/>
    <w:rsid w:val="009D167C"/>
    <w:rsid w:val="009D26A3"/>
    <w:rsid w:val="009E2126"/>
    <w:rsid w:val="00A37A26"/>
    <w:rsid w:val="00A54CB7"/>
    <w:rsid w:val="00A92CCD"/>
    <w:rsid w:val="00AC0E58"/>
    <w:rsid w:val="00AC402F"/>
    <w:rsid w:val="00AD0A55"/>
    <w:rsid w:val="00AD58ED"/>
    <w:rsid w:val="00AD7E04"/>
    <w:rsid w:val="00B25A90"/>
    <w:rsid w:val="00B407D7"/>
    <w:rsid w:val="00B61AB3"/>
    <w:rsid w:val="00B6703F"/>
    <w:rsid w:val="00B7764B"/>
    <w:rsid w:val="00B80DAB"/>
    <w:rsid w:val="00B85DFA"/>
    <w:rsid w:val="00B87129"/>
    <w:rsid w:val="00BC379A"/>
    <w:rsid w:val="00BD5563"/>
    <w:rsid w:val="00BF395E"/>
    <w:rsid w:val="00C06B4B"/>
    <w:rsid w:val="00C07BE7"/>
    <w:rsid w:val="00C358B6"/>
    <w:rsid w:val="00C46D43"/>
    <w:rsid w:val="00C47186"/>
    <w:rsid w:val="00C51932"/>
    <w:rsid w:val="00C7375A"/>
    <w:rsid w:val="00C75BC9"/>
    <w:rsid w:val="00CA146D"/>
    <w:rsid w:val="00CF15D5"/>
    <w:rsid w:val="00D05384"/>
    <w:rsid w:val="00D204E3"/>
    <w:rsid w:val="00D32E25"/>
    <w:rsid w:val="00D50B06"/>
    <w:rsid w:val="00D84180"/>
    <w:rsid w:val="00D95623"/>
    <w:rsid w:val="00DA040C"/>
    <w:rsid w:val="00DA408A"/>
    <w:rsid w:val="00DC5BD2"/>
    <w:rsid w:val="00DD3F3C"/>
    <w:rsid w:val="00DE37AB"/>
    <w:rsid w:val="00E40A10"/>
    <w:rsid w:val="00E410AA"/>
    <w:rsid w:val="00E52C2E"/>
    <w:rsid w:val="00E53B98"/>
    <w:rsid w:val="00E63B4A"/>
    <w:rsid w:val="00E7348A"/>
    <w:rsid w:val="00E8421C"/>
    <w:rsid w:val="00E848CC"/>
    <w:rsid w:val="00E93A3C"/>
    <w:rsid w:val="00EB6994"/>
    <w:rsid w:val="00EC5D70"/>
    <w:rsid w:val="00EE7EB4"/>
    <w:rsid w:val="00EF7C9C"/>
    <w:rsid w:val="00F1090D"/>
    <w:rsid w:val="00F14653"/>
    <w:rsid w:val="00F2188C"/>
    <w:rsid w:val="00F23F55"/>
    <w:rsid w:val="00F27B6C"/>
    <w:rsid w:val="00F70734"/>
    <w:rsid w:val="00F8059B"/>
    <w:rsid w:val="00F845AE"/>
    <w:rsid w:val="00FB101D"/>
    <w:rsid w:val="00FB4E61"/>
    <w:rsid w:val="00FE1366"/>
    <w:rsid w:val="00FF5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oNotEmbedSmartTags/>
  <w:decimalSymbol w:val="."/>
  <w:listSeparator w:val=","/>
  <w14:docId w14:val="4C6F7A41"/>
  <w15:docId w15:val="{5D94D8AA-9B08-4BFE-9547-F9A500B52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1560"/>
    <w:pPr>
      <w:suppressAutoHyphens/>
    </w:pPr>
    <w:rPr>
      <w:rFonts w:ascii="Calibri" w:hAnsi="Calibri"/>
      <w:szCs w:val="24"/>
      <w:lang w:eastAsia="ar-SA"/>
    </w:rPr>
  </w:style>
  <w:style w:type="paragraph" w:styleId="Heading1">
    <w:name w:val="heading 1"/>
    <w:basedOn w:val="Normal"/>
    <w:next w:val="Normal"/>
    <w:qFormat/>
    <w:rsid w:val="00790B6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Heading"/>
    <w:next w:val="BodyText"/>
    <w:qFormat/>
    <w:rsid w:val="00792375"/>
    <w:pPr>
      <w:tabs>
        <w:tab w:val="num" w:pos="576"/>
      </w:tabs>
      <w:ind w:left="576" w:hanging="576"/>
      <w:outlineLvl w:val="1"/>
    </w:pPr>
    <w:rPr>
      <w:rFonts w:ascii="Calibri" w:hAnsi="Calibri"/>
      <w:b/>
      <w:bCs/>
      <w:iCs/>
      <w:sz w:val="24"/>
    </w:rPr>
  </w:style>
  <w:style w:type="paragraph" w:styleId="Heading8">
    <w:name w:val="heading 8"/>
    <w:basedOn w:val="Normal"/>
    <w:next w:val="Normal"/>
    <w:qFormat/>
    <w:pPr>
      <w:tabs>
        <w:tab w:val="num" w:pos="1440"/>
      </w:tabs>
      <w:spacing w:before="240" w:after="60"/>
      <w:ind w:left="1440" w:hanging="144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Symbol" w:eastAsia="Times New Roman" w:hAnsi="Symbol" w:cs="Times New Roman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8Num3z0">
    <w:name w:val="WW8Num3z0"/>
    <w:rPr>
      <w:rFonts w:ascii="Symbol" w:hAnsi="Symbol" w:cs="Times New Roman"/>
    </w:rPr>
  </w:style>
  <w:style w:type="character" w:customStyle="1" w:styleId="WW8Num7z0">
    <w:name w:val="WW8Num7z0"/>
    <w:rPr>
      <w:rFonts w:ascii="Times New Roman" w:eastAsia="Times New Roman" w:hAnsi="Times New Roman" w:cs="Times New Roman"/>
    </w:rPr>
  </w:style>
  <w:style w:type="character" w:customStyle="1" w:styleId="WW8Num8z0">
    <w:name w:val="WW8Num8z0"/>
    <w:rPr>
      <w:rFonts w:ascii="Symbol" w:hAnsi="Symbol" w:cs="OpenSymbol"/>
    </w:rPr>
  </w:style>
  <w:style w:type="character" w:customStyle="1" w:styleId="WW8Num8z1">
    <w:name w:val="WW8Num8z1"/>
    <w:rPr>
      <w:rFonts w:ascii="OpenSymbol" w:hAnsi="OpenSymbol" w:cs="OpenSymbol"/>
    </w:rPr>
  </w:style>
  <w:style w:type="character" w:customStyle="1" w:styleId="WW8Num9z0">
    <w:name w:val="WW8Num9z0"/>
    <w:rPr>
      <w:rFonts w:ascii="Symbol" w:hAnsi="Symbol" w:cs="OpenSymbol"/>
    </w:rPr>
  </w:style>
  <w:style w:type="character" w:customStyle="1" w:styleId="WW8Num9z1">
    <w:name w:val="WW8Num9z1"/>
    <w:rPr>
      <w:rFonts w:ascii="OpenSymbol" w:hAnsi="OpenSymbol" w:cs="OpenSymbol"/>
    </w:rPr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2z3">
    <w:name w:val="WW8Num2z3"/>
    <w:rPr>
      <w:rFonts w:ascii="Symbol" w:hAnsi="Symbol"/>
    </w:rPr>
  </w:style>
  <w:style w:type="character" w:customStyle="1" w:styleId="WW8Num6z1">
    <w:name w:val="WW8Num6z1"/>
    <w:rPr>
      <w:b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rPr>
      <w:rFonts w:ascii="Goudy Old Style" w:hAnsi="Goudy Old Style"/>
      <w:i/>
      <w:sz w:val="18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BodyText"/>
  </w:style>
  <w:style w:type="paragraph" w:styleId="BalloonText">
    <w:name w:val="Balloon Text"/>
    <w:basedOn w:val="Normal"/>
    <w:link w:val="BalloonTextChar"/>
    <w:rsid w:val="00D32E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32E25"/>
    <w:rPr>
      <w:rFonts w:ascii="Tahoma" w:hAnsi="Tahoma" w:cs="Tahoma"/>
      <w:sz w:val="16"/>
      <w:szCs w:val="16"/>
      <w:lang w:eastAsia="ar-SA"/>
    </w:rPr>
  </w:style>
  <w:style w:type="paragraph" w:customStyle="1" w:styleId="Default">
    <w:name w:val="Default"/>
    <w:rsid w:val="00C75BC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ablebody">
    <w:name w:val="Tablebody"/>
    <w:basedOn w:val="Normal"/>
    <w:rsid w:val="00E40A10"/>
    <w:pPr>
      <w:keepNext/>
      <w:keepLines/>
      <w:widowControl w:val="0"/>
      <w:suppressAutoHyphens w:val="0"/>
      <w:spacing w:before="20" w:after="20" w:line="230" w:lineRule="exact"/>
      <w:outlineLvl w:val="2"/>
    </w:pPr>
    <w:rPr>
      <w:rFonts w:ascii="Arial Narrow" w:hAnsi="Arial Narrow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9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4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ermit File" ma:contentTypeID="0x0101000E9AD557692E154F9D2697C8C6432F760013926598770DBF4CB72C093FA4E928F5" ma:contentTypeVersion="45" ma:contentTypeDescription="Create a new document." ma:contentTypeScope="" ma:versionID="e2c6de684f06913f0a0a3d819e82595a">
  <xsd:schema xmlns:xsd="http://www.w3.org/2001/XMLSchema" xmlns:xs="http://www.w3.org/2001/XMLSchema" xmlns:p="http://schemas.microsoft.com/office/2006/metadata/properties" xmlns:ns2="dbe221e7-66db-4bdb-a92c-aa517c005f15" xmlns:ns3="662745e8-e224-48e8-a2e3-254862b8c2f5" xmlns:ns4="eebef177-55b5-4448-a5fb-28ea454417ee" xmlns:ns5="5ffd8e36-f429-4edc-ab50-c5be84842779" xmlns:ns6="dbd757b6-d68b-4ba4-8951-7f47b71651d2" targetNamespace="http://schemas.microsoft.com/office/2006/metadata/properties" ma:root="true" ma:fieldsID="20ab8f6f4710eb3e4cf4445beec3826e" ns2:_="" ns3:_="" ns4:_="" ns5:_="" ns6:_="">
    <xsd:import namespace="dbe221e7-66db-4bdb-a92c-aa517c005f15"/>
    <xsd:import namespace="662745e8-e224-48e8-a2e3-254862b8c2f5"/>
    <xsd:import namespace="eebef177-55b5-4448-a5fb-28ea454417ee"/>
    <xsd:import namespace="5ffd8e36-f429-4edc-ab50-c5be84842779"/>
    <xsd:import namespace="dbd757b6-d68b-4ba4-8951-7f47b71651d2"/>
    <xsd:element name="properties">
      <xsd:complexType>
        <xsd:sequence>
          <xsd:element name="documentManagement">
            <xsd:complexType>
              <xsd:all>
                <xsd:element ref="ns2:d3564be703db47eda46ec138bc1ba091" minOccurs="0"/>
                <xsd:element ref="ns3:TaxCatchAll" minOccurs="0"/>
                <xsd:element ref="ns3:TaxCatchAllLabel" minOccurs="0"/>
                <xsd:element ref="ns4:DocumentDate"/>
                <xsd:element ref="ns4:EAReceivedDate"/>
                <xsd:element ref="ns4:ExternalAuthor"/>
                <xsd:element ref="ns2:c52c737aaa794145b5e1ab0b33580095" minOccurs="0"/>
                <xsd:element ref="ns2:ncb1594ff73b435992550f571a78c184" minOccurs="0"/>
                <xsd:element ref="ns2:p517ccc45a7e4674ae144f9410147bb3" minOccurs="0"/>
                <xsd:element ref="ns2:f91636ce86a943e5a85e589048b494b2" minOccurs="0"/>
                <xsd:element ref="ns4:PermitNumber"/>
                <xsd:element ref="ns4:OtherReference" minOccurs="0"/>
                <xsd:element ref="ns4:EPRNumber" minOccurs="0"/>
                <xsd:element ref="ns4:Customer_x002f_OperatorName"/>
                <xsd:element ref="ns4:SiteName"/>
                <xsd:element ref="ns4:FacilityAddress"/>
                <xsd:element ref="ns4:FacilityAddressPostcode"/>
                <xsd:element ref="ns2:ga477587807b4e8dbd9d142e03c014fa" minOccurs="0"/>
                <xsd:element ref="ns2:la34db7254a948be973d9738b9f07ba7" minOccurs="0"/>
                <xsd:element ref="ns2:bf174f8632e04660b372cf372c1956fe" minOccurs="0"/>
                <xsd:element ref="ns2:mb0b523b12654e57a98fd73f451222f6" minOccurs="0"/>
                <xsd:element ref="ns4:CessationDate" minOccurs="0"/>
                <xsd:element ref="ns4:NationalSecurity" minOccurs="0"/>
                <xsd:element ref="ns2:ed3cfd1978f244c4af5dc9d642a18018" minOccurs="0"/>
                <xsd:element ref="ns4:CurrentPermit" minOccurs="0"/>
                <xsd:element ref="ns5:EventLink" minOccurs="0"/>
                <xsd:element ref="ns2:m63bd5d2e6554c968a3f4ff9289590fe" minOccurs="0"/>
                <xsd:element ref="ns2:d22401b98bfe4ec6b8dacbec81c66a1e" minOccurs="0"/>
                <xsd:element ref="ns6:MediaServiceMetadata" minOccurs="0"/>
                <xsd:element ref="ns6:MediaServiceFastMetadata" minOccurs="0"/>
                <xsd:element ref="ns6:MediaServiceAutoKeyPoints" minOccurs="0"/>
                <xsd:element ref="ns6:MediaServiceKeyPoints" minOccurs="0"/>
                <xsd:element ref="ns6:MediaServiceAutoTags" minOccurs="0"/>
                <xsd:element ref="ns6:MediaServiceGenerationTime" minOccurs="0"/>
                <xsd:element ref="ns6:MediaServiceEventHashCode" minOccurs="0"/>
                <xsd:element ref="ns6:MediaServiceOCR" minOccurs="0"/>
                <xsd:element ref="ns6:MediaServiceDateTaken" minOccurs="0"/>
                <xsd:element ref="ns6:MediaServiceLocation" minOccurs="0"/>
                <xsd:element ref="ns6:MediaLengthInSeconds" minOccurs="0"/>
                <xsd:element ref="ns6:lcf76f155ced4ddcb4097134ff3c332f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e221e7-66db-4bdb-a92c-aa517c005f15" elementFormDefault="qualified">
    <xsd:import namespace="http://schemas.microsoft.com/office/2006/documentManagement/types"/>
    <xsd:import namespace="http://schemas.microsoft.com/office/infopath/2007/PartnerControls"/>
    <xsd:element name="d3564be703db47eda46ec138bc1ba091" ma:index="8" ma:taxonomy="true" ma:internalName="d3564be703db47eda46ec138bc1ba091" ma:taxonomyFieldName="ActivityGrouping" ma:displayName="Activity Grouping" ma:default="8;#Unassigned|cb01650a-31a4-4ad3-af7c-01edd0cc5fa8" ma:fieldId="{d3564be7-03db-47ed-a46e-c138bc1ba091}" ma:sspId="d1117845-93f6-4da3-abaa-fcb4fa669c78" ma:termSetId="c26d6a6f-914d-4d0c-bc0a-7a709b431a1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52c737aaa794145b5e1ab0b33580095" ma:index="15" ma:taxonomy="true" ma:internalName="c52c737aaa794145b5e1ab0b33580095" ma:taxonomyFieldName="DisclosureStatus" ma:displayName="Disclosure Status" ma:fieldId="{c52c737a-aa79-4145-b5e1-ab0b33580095}" ma:sspId="d1117845-93f6-4da3-abaa-fcb4fa669c78" ma:termSetId="be5a9b7f-442f-4603-a8b8-76f5f1ec70c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cb1594ff73b435992550f571a78c184" ma:index="17" ma:taxonomy="true" ma:internalName="ncb1594ff73b435992550f571a78c184" ma:taxonomyFieldName="Regime" ma:displayName="Regime" ma:fieldId="{7cb1594f-f73b-4359-9255-0f571a78c184}" ma:taxonomyMulti="true" ma:sspId="d1117845-93f6-4da3-abaa-fcb4fa669c78" ma:termSetId="79e1bcb8-4c43-4df4-ad15-4ec7b927a84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517ccc45a7e4674ae144f9410147bb3" ma:index="19" ma:taxonomy="true" ma:internalName="p517ccc45a7e4674ae144f9410147bb3" ma:taxonomyFieldName="RegulatedActivityClass" ma:displayName="Regulated Activity Class" ma:fieldId="{9517ccc4-5a7e-4674-ae14-4f9410147bb3}" ma:taxonomyMulti="true" ma:sspId="d1117845-93f6-4da3-abaa-fcb4fa669c78" ma:termSetId="41ee975a-727d-4c90-bb75-bfa3c8eb72d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91636ce86a943e5a85e589048b494b2" ma:index="21" nillable="true" ma:taxonomy="true" ma:internalName="f91636ce86a943e5a85e589048b494b2" ma:taxonomyFieldName="RegulatedActivitySub_x002d_Class" ma:displayName="Regulated Activity Sub-Class" ma:fieldId="{f91636ce-86a9-43e5-a85e-589048b494b2}" ma:taxonomyMulti="true" ma:sspId="d1117845-93f6-4da3-abaa-fcb4fa669c78" ma:termSetId="3c5ee371-f842-4910-b55e-fca1c7c085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a477587807b4e8dbd9d142e03c014fa" ma:index="30" nillable="true" ma:taxonomy="true" ma:internalName="ga477587807b4e8dbd9d142e03c014fa" ma:taxonomyFieldName="Catchment" ma:displayName="Catchment" ma:fieldId="{0a477587-807b-4e8d-bd9d-142e03c014fa}" ma:sspId="d1117845-93f6-4da3-abaa-fcb4fa669c78" ma:termSetId="a3d7cc5e-3544-4097-ac09-3626e2dfc58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a34db7254a948be973d9738b9f07ba7" ma:index="32" ma:taxonomy="true" ma:internalName="la34db7254a948be973d9738b9f07ba7" ma:taxonomyFieldName="TypeofPermit" ma:displayName="Type of Permit" ma:default="32;#N/A - Do not select for New Permits|0430e4c2-ee0a-4b2d-9af6-df735aafbcb2" ma:fieldId="{5a34db72-54a9-48be-973d-9738b9f07ba7}" ma:taxonomyMulti="true" ma:sspId="d1117845-93f6-4da3-abaa-fcb4fa669c78" ma:termSetId="7d47b671-38b6-4716-ba29-cfb8e9b10e5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f174f8632e04660b372cf372c1956fe" ma:index="34" nillable="true" ma:taxonomy="true" ma:internalName="bf174f8632e04660b372cf372c1956fe" ma:taxonomyFieldName="StandardRulesID" ma:displayName="StandardRulesID" ma:fieldId="{bf174f86-32e0-4660-b372-cf372c1956fe}" ma:taxonomyMulti="true" ma:sspId="d1117845-93f6-4da3-abaa-fcb4fa669c78" ma:termSetId="8e138792-83d5-43de-b6e8-7ca5b827c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b0b523b12654e57a98fd73f451222f6" ma:index="36" nillable="true" ma:taxonomy="true" ma:internalName="mb0b523b12654e57a98fd73f451222f6" ma:taxonomyFieldName="CessationStatus" ma:displayName="Cessation Status" ma:fieldId="{6b0b523b-1265-4e57-a98f-d73f451222f6}" ma:sspId="d1117845-93f6-4da3-abaa-fcb4fa669c78" ma:termSetId="8efff926-82ca-4afb-81c6-bc22e4acfd6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d3cfd1978f244c4af5dc9d642a18018" ma:index="40" nillable="true" ma:taxonomy="true" ma:internalName="ed3cfd1978f244c4af5dc9d642a18018" ma:taxonomyFieldName="MajorProjectID" ma:displayName="Major Project ID" ma:fieldId="{ed3cfd19-78f2-44c4-af5d-c9d642a18018}" ma:sspId="d1117845-93f6-4da3-abaa-fcb4fa669c78" ma:termSetId="d4a353e3-1bf8-453f-805b-242d6a6db9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63bd5d2e6554c968a3f4ff9289590fe" ma:index="44" nillable="true" ma:taxonomy="true" ma:internalName="m63bd5d2e6554c968a3f4ff9289590fe" ma:taxonomyFieldName="EventType1" ma:displayName="Event Type" ma:readOnly="false" ma:fieldId="{663bd5d2-e655-4c96-8a3f-4ff9289590fe}" ma:sspId="d1117845-93f6-4da3-abaa-fcb4fa669c78" ma:termSetId="6eb2a3b8-caae-450e-a142-afb8c0df35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22401b98bfe4ec6b8dacbec81c66a1e" ma:index="46" nillable="true" ma:taxonomy="true" ma:internalName="d22401b98bfe4ec6b8dacbec81c66a1e" ma:taxonomyFieldName="PermitDocumentType" ma:displayName="Permit Document Type" ma:readOnly="false" ma:fieldId="{d22401b9-8bfe-4ec6-b8da-cbec81c66a1e}" ma:sspId="d1117845-93f6-4da3-abaa-fcb4fa669c78" ma:termSetId="1e9654a3-ed8b-47e0-af9b-cd306150e83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6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6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2745e8-e224-48e8-a2e3-254862b8c2f5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930a0cef-31bd-4a60-b0e5-fc8f8b8fd792}" ma:internalName="TaxCatchAll" ma:showField="CatchAllData" ma:web="dbe221e7-66db-4bdb-a92c-aa517c005f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930a0cef-31bd-4a60-b0e5-fc8f8b8fd792}" ma:internalName="TaxCatchAllLabel" ma:readOnly="true" ma:showField="CatchAllDataLabel" ma:web="dbe221e7-66db-4bdb-a92c-aa517c005f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bef177-55b5-4448-a5fb-28ea454417ee" elementFormDefault="qualified">
    <xsd:import namespace="http://schemas.microsoft.com/office/2006/documentManagement/types"/>
    <xsd:import namespace="http://schemas.microsoft.com/office/infopath/2007/PartnerControls"/>
    <xsd:element name="DocumentDate" ma:index="12" ma:displayName="Document Date" ma:format="DateOnly" ma:internalName="DocumentDate">
      <xsd:simpleType>
        <xsd:restriction base="dms:DateTime"/>
      </xsd:simpleType>
    </xsd:element>
    <xsd:element name="EAReceivedDate" ma:index="13" ma:displayName="Received Date" ma:format="DateOnly" ma:internalName="EAReceivedDate">
      <xsd:simpleType>
        <xsd:restriction base="dms:DateTime"/>
      </xsd:simpleType>
    </xsd:element>
    <xsd:element name="ExternalAuthor" ma:index="14" ma:displayName="External Author" ma:internalName="ExternalAuthor">
      <xsd:simpleType>
        <xsd:restriction base="dms:Text">
          <xsd:maxLength value="255"/>
        </xsd:restriction>
      </xsd:simpleType>
    </xsd:element>
    <xsd:element name="PermitNumber" ma:index="23" ma:displayName="Permit Number" ma:internalName="PermitNumber">
      <xsd:simpleType>
        <xsd:restriction base="dms:Text">
          <xsd:maxLength value="255"/>
        </xsd:restriction>
      </xsd:simpleType>
    </xsd:element>
    <xsd:element name="OtherReference" ma:index="24" nillable="true" ma:displayName="Other Reference" ma:internalName="OtherReference">
      <xsd:simpleType>
        <xsd:restriction base="dms:Text">
          <xsd:maxLength value="255"/>
        </xsd:restriction>
      </xsd:simpleType>
    </xsd:element>
    <xsd:element name="EPRNumber" ma:index="25" nillable="true" ma:displayName="EPR Number" ma:internalName="EPRNumber">
      <xsd:simpleType>
        <xsd:restriction base="dms:Text">
          <xsd:maxLength value="255"/>
        </xsd:restriction>
      </xsd:simpleType>
    </xsd:element>
    <xsd:element name="Customer_x002f_OperatorName" ma:index="26" ma:displayName="Customer / Operator Name" ma:internalName="Customer_x002F_OperatorName">
      <xsd:simpleType>
        <xsd:restriction base="dms:Text">
          <xsd:maxLength value="255"/>
        </xsd:restriction>
      </xsd:simpleType>
    </xsd:element>
    <xsd:element name="SiteName" ma:index="27" ma:displayName="Facility Name" ma:internalName="SiteName">
      <xsd:simpleType>
        <xsd:restriction base="dms:Text">
          <xsd:maxLength value="255"/>
        </xsd:restriction>
      </xsd:simpleType>
    </xsd:element>
    <xsd:element name="FacilityAddress" ma:index="28" ma:displayName="Facility Address" ma:internalName="FacilityAddress">
      <xsd:simpleType>
        <xsd:restriction base="dms:Note">
          <xsd:maxLength value="255"/>
        </xsd:restriction>
      </xsd:simpleType>
    </xsd:element>
    <xsd:element name="FacilityAddressPostcode" ma:index="29" ma:displayName="Facility Address Postcode" ma:internalName="FacilityAddressPostcode">
      <xsd:simpleType>
        <xsd:restriction base="dms:Text">
          <xsd:maxLength value="255"/>
        </xsd:restriction>
      </xsd:simpleType>
    </xsd:element>
    <xsd:element name="CessationDate" ma:index="38" nillable="true" ma:displayName="Cessation Date" ma:format="DateOnly" ma:internalName="CessationDate">
      <xsd:simpleType>
        <xsd:restriction base="dms:DateTime"/>
      </xsd:simpleType>
    </xsd:element>
    <xsd:element name="NationalSecurity" ma:index="39" nillable="true" ma:displayName="National Security" ma:default="No" ma:format="Dropdown" ma:internalName="NationalSecurity">
      <xsd:simpleType>
        <xsd:restriction base="dms:Choice">
          <xsd:enumeration value="Yes"/>
          <xsd:enumeration value="No"/>
        </xsd:restriction>
      </xsd:simpleType>
    </xsd:element>
    <xsd:element name="CurrentPermit" ma:index="42" nillable="true" ma:displayName="Current Permit" ma:default="N/A - Do not select for New Permits" ma:format="Dropdown" ma:internalName="CurrentPermit">
      <xsd:simpleType>
        <xsd:restriction base="dms:Choice">
          <xsd:enumeration value="Yes"/>
          <xsd:enumeration value="No"/>
          <xsd:enumeration value="N/A - Do not select for New Permit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d8e36-f429-4edc-ab50-c5be84842779" elementFormDefault="qualified">
    <xsd:import namespace="http://schemas.microsoft.com/office/2006/documentManagement/types"/>
    <xsd:import namespace="http://schemas.microsoft.com/office/infopath/2007/PartnerControls"/>
    <xsd:element name="EventLink" ma:index="43" nillable="true" ma:displayName="Event Link" ma:internalName="EventLink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d757b6-d68b-4ba4-8951-7f47b7165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4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5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5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52" nillable="true" ma:displayName="Tags" ma:internalName="MediaServiceAutoTags" ma:readOnly="true">
      <xsd:simpleType>
        <xsd:restriction base="dms:Text"/>
      </xsd:simpleType>
    </xsd:element>
    <xsd:element name="MediaServiceGenerationTime" ma:index="5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5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5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5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57" nillable="true" ma:displayName="Location" ma:internalName="MediaServiceLocation" ma:readOnly="true">
      <xsd:simpleType>
        <xsd:restriction base="dms:Text"/>
      </xsd:simpleType>
    </xsd:element>
    <xsd:element name="MediaLengthInSeconds" ma:index="5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60" nillable="true" ma:taxonomy="true" ma:internalName="lcf76f155ced4ddcb4097134ff3c332f" ma:taxonomyFieldName="MediaServiceImageTags" ma:displayName="Image Tags" ma:readOnly="false" ma:fieldId="{5cf76f15-5ced-4ddc-b409-7134ff3c332f}" ma:taxonomyMulti="true" ma:sspId="d1117845-93f6-4da3-abaa-fcb4fa669c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AReceivedDate xmlns="eebef177-55b5-4448-a5fb-28ea454417ee"/>
    <ga477587807b4e8dbd9d142e03c014fa xmlns="dbe221e7-66db-4bdb-a92c-aa517c005f15">
      <Terms xmlns="http://schemas.microsoft.com/office/infopath/2007/PartnerControls"/>
    </ga477587807b4e8dbd9d142e03c014fa>
    <PermitNumber xmlns="eebef177-55b5-4448-a5fb-28ea454417ee">EPR-YP3404SE</PermitNumber>
    <bf174f8632e04660b372cf372c1956fe xmlns="dbe221e7-66db-4bdb-a92c-aa517c005f15">
      <Terms xmlns="http://schemas.microsoft.com/office/infopath/2007/PartnerControls"/>
    </bf174f8632e04660b372cf372c1956fe>
    <CessationDate xmlns="eebef177-55b5-4448-a5fb-28ea454417ee" xsi:nil="true"/>
    <NationalSecurity xmlns="eebef177-55b5-4448-a5fb-28ea454417ee">No</NationalSecurity>
    <OtherReference xmlns="eebef177-55b5-4448-a5fb-28ea454417ee">-</OtherReference>
    <EventLink xmlns="5ffd8e36-f429-4edc-ab50-c5be84842779" xsi:nil="true"/>
    <lcf76f155ced4ddcb4097134ff3c332f xmlns="dbd757b6-d68b-4ba4-8951-7f47b71651d2">
      <Terms xmlns="http://schemas.microsoft.com/office/infopath/2007/PartnerControls"/>
    </lcf76f155ced4ddcb4097134ff3c332f>
    <Customer_x002f_OperatorName xmlns="eebef177-55b5-4448-a5fb-28ea454417ee">The Hillingdon Hospitals NHS Foundation Trust</Customer_x002f_OperatorName>
    <m63bd5d2e6554c968a3f4ff9289590fe xmlns="dbe221e7-66db-4bdb-a92c-aa517c005f15">
      <Terms xmlns="http://schemas.microsoft.com/office/infopath/2007/PartnerControls"/>
    </m63bd5d2e6554c968a3f4ff9289590fe>
    <ncb1594ff73b435992550f571a78c184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EPR</TermName>
          <TermId xmlns="http://schemas.microsoft.com/office/infopath/2007/PartnerControls">0e5af97d-1a8c-4d8f-a20b-528a11cab1f6</TermId>
        </TermInfo>
      </Terms>
    </ncb1594ff73b435992550f571a78c184>
    <d22401b98bfe4ec6b8dacbec81c66a1e xmlns="dbe221e7-66db-4bdb-a92c-aa517c005f15">
      <Terms xmlns="http://schemas.microsoft.com/office/infopath/2007/PartnerControls"/>
    </d22401b98bfe4ec6b8dacbec81c66a1e>
    <DocumentDate xmlns="eebef177-55b5-4448-a5fb-28ea454417ee"/>
    <CurrentPermit xmlns="eebef177-55b5-4448-a5fb-28ea454417ee">N/A - Do not select for New Permits</CurrentPermit>
    <c52c737aaa794145b5e1ab0b33580095 xmlns="dbe221e7-66db-4bdb-a92c-aa517c005f15">
      <Terms xmlns="http://schemas.microsoft.com/office/infopath/2007/PartnerControls"/>
    </c52c737aaa794145b5e1ab0b33580095>
    <f91636ce86a943e5a85e589048b494b2 xmlns="dbe221e7-66db-4bdb-a92c-aa517c005f15">
      <Terms xmlns="http://schemas.microsoft.com/office/infopath/2007/PartnerControls"/>
    </f91636ce86a943e5a85e589048b494b2>
    <mb0b523b12654e57a98fd73f451222f6 xmlns="dbe221e7-66db-4bdb-a92c-aa517c005f15">
      <Terms xmlns="http://schemas.microsoft.com/office/infopath/2007/PartnerControls"/>
    </mb0b523b12654e57a98fd73f451222f6>
    <d3564be703db47eda46ec138bc1ba091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Application ＆ Associated Docs</TermName>
          <TermId xmlns="http://schemas.microsoft.com/office/infopath/2007/PartnerControls">5eadfd3c-6deb-44e1-b7e1-16accd427bec</TermId>
        </TermInfo>
      </Terms>
    </d3564be703db47eda46ec138bc1ba091>
    <EPRNumber xmlns="eebef177-55b5-4448-a5fb-28ea454417ee">EPR/YP3404SE/</EPRNumber>
    <FacilityAddressPostcode xmlns="eebef177-55b5-4448-a5fb-28ea454417ee">UB8 3NN</FacilityAddressPostcode>
    <ed3cfd1978f244c4af5dc9d642a18018 xmlns="dbe221e7-66db-4bdb-a92c-aa517c005f15">
      <Terms xmlns="http://schemas.microsoft.com/office/infopath/2007/PartnerControls"/>
    </ed3cfd1978f244c4af5dc9d642a18018>
    <TaxCatchAll xmlns="662745e8-e224-48e8-a2e3-254862b8c2f5">
      <Value>12</Value>
      <Value>10</Value>
      <Value>9</Value>
      <Value>22</Value>
    </TaxCatchAll>
    <ExternalAuthor xmlns="eebef177-55b5-4448-a5fb-28ea454417ee"/>
    <SiteName xmlns="eebef177-55b5-4448-a5fb-28ea454417ee">Hillingdon Clinical Waste Incinerator</SiteName>
    <p517ccc45a7e4674ae144f9410147bb3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stallations</TermName>
          <TermId xmlns="http://schemas.microsoft.com/office/infopath/2007/PartnerControls">645f1c9c-65df-490a-9ce3-4a2aa7c5ff7f</TermId>
        </TermInfo>
      </Terms>
    </p517ccc45a7e4674ae144f9410147bb3>
    <FacilityAddress xmlns="eebef177-55b5-4448-a5fb-28ea454417ee">The Incinerator Pield Heath Road Hillingdon Hospital Uxbridge Middlesex UB8 3NN</FacilityAddress>
    <la34db7254a948be973d9738b9f07ba7 xmlns="dbe221e7-66db-4bdb-a92c-aa517c005f15">
      <Terms xmlns="http://schemas.microsoft.com/office/infopath/2007/PartnerControls">
        <TermInfo xmlns="http://schemas.microsoft.com/office/infopath/2007/PartnerControls">
          <TermName xmlns="http://schemas.microsoft.com/office/infopath/2007/PartnerControls">N/A - Do not select for New Permits</TermName>
          <TermId xmlns="http://schemas.microsoft.com/office/infopath/2007/PartnerControls">0430e4c2-ee0a-4b2d-9af6-df735aafbcb2</TermId>
        </TermInfo>
      </Terms>
    </la34db7254a948be973d9738b9f07ba7>
  </documentManagement>
</p:properties>
</file>

<file path=customXml/itemProps1.xml><?xml version="1.0" encoding="utf-8"?>
<ds:datastoreItem xmlns:ds="http://schemas.openxmlformats.org/officeDocument/2006/customXml" ds:itemID="{A1FEBB0F-B81C-4DE9-9A12-721AADD782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689511-BC0A-4645-9882-1A01846AB854}"/>
</file>

<file path=customXml/itemProps3.xml><?xml version="1.0" encoding="utf-8"?>
<ds:datastoreItem xmlns:ds="http://schemas.openxmlformats.org/officeDocument/2006/customXml" ds:itemID="{9A5F9D6B-C0B7-45B3-9F23-A08F42BAB7C0}"/>
</file>

<file path=customXml/itemProps4.xml><?xml version="1.0" encoding="utf-8"?>
<ds:datastoreItem xmlns:ds="http://schemas.openxmlformats.org/officeDocument/2006/customXml" ds:itemID="{A619B2B3-8C1D-43F1-A941-1FCD3DD878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S manual</vt:lpstr>
    </vt:vector>
  </TitlesOfParts>
  <Company>MEDISORT LIMITED</Company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S manual</dc:title>
  <dc:creator>Bob</dc:creator>
  <cp:lastModifiedBy>Ryan Muir</cp:lastModifiedBy>
  <cp:revision>2</cp:revision>
  <cp:lastPrinted>2013-12-09T15:27:00Z</cp:lastPrinted>
  <dcterms:created xsi:type="dcterms:W3CDTF">2022-06-20T11:17:00Z</dcterms:created>
  <dcterms:modified xsi:type="dcterms:W3CDTF">2022-06-20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9AD557692E154F9D2697C8C6432F760013926598770DBF4CB72C093FA4E928F5</vt:lpwstr>
  </property>
  <property fmtid="{D5CDD505-2E9C-101B-9397-08002B2CF9AE}" pid="3" name="PermitDocumentType">
    <vt:lpwstr/>
  </property>
  <property fmtid="{D5CDD505-2E9C-101B-9397-08002B2CF9AE}" pid="4" name="MediaServiceImageTags">
    <vt:lpwstr/>
  </property>
  <property fmtid="{D5CDD505-2E9C-101B-9397-08002B2CF9AE}" pid="5" name="TypeofPermit">
    <vt:lpwstr>9;#N/A - Do not select for New Permits|0430e4c2-ee0a-4b2d-9af6-df735aafbcb2</vt:lpwstr>
  </property>
  <property fmtid="{D5CDD505-2E9C-101B-9397-08002B2CF9AE}" pid="6" name="DisclosureStatus">
    <vt:lpwstr/>
  </property>
  <property fmtid="{D5CDD505-2E9C-101B-9397-08002B2CF9AE}" pid="7" name="RegulatedActivitySub-Class">
    <vt:lpwstr/>
  </property>
  <property fmtid="{D5CDD505-2E9C-101B-9397-08002B2CF9AE}" pid="8" name="EventType1">
    <vt:lpwstr/>
  </property>
  <property fmtid="{D5CDD505-2E9C-101B-9397-08002B2CF9AE}" pid="9" name="ActivityGrouping">
    <vt:lpwstr>12;#Application ＆ Associated Docs|5eadfd3c-6deb-44e1-b7e1-16accd427bec</vt:lpwstr>
  </property>
  <property fmtid="{D5CDD505-2E9C-101B-9397-08002B2CF9AE}" pid="10" name="RegulatedActivityClass">
    <vt:lpwstr>22;#Installations|645f1c9c-65df-490a-9ce3-4a2aa7c5ff7f</vt:lpwstr>
  </property>
  <property fmtid="{D5CDD505-2E9C-101B-9397-08002B2CF9AE}" pid="11" name="Catchment">
    <vt:lpwstr/>
  </property>
  <property fmtid="{D5CDD505-2E9C-101B-9397-08002B2CF9AE}" pid="12" name="MajorProjectID">
    <vt:lpwstr/>
  </property>
  <property fmtid="{D5CDD505-2E9C-101B-9397-08002B2CF9AE}" pid="13" name="StandardRulesID">
    <vt:lpwstr/>
  </property>
  <property fmtid="{D5CDD505-2E9C-101B-9397-08002B2CF9AE}" pid="14" name="CessationStatus">
    <vt:lpwstr/>
  </property>
  <property fmtid="{D5CDD505-2E9C-101B-9397-08002B2CF9AE}" pid="15" name="Regime">
    <vt:lpwstr>10;#EPR|0e5af97d-1a8c-4d8f-a20b-528a11cab1f6</vt:lpwstr>
  </property>
</Properties>
</file>